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51F728" w14:textId="77777777" w:rsidR="00E51D7A" w:rsidRPr="002E52EE" w:rsidRDefault="00E51D7A" w:rsidP="00A227D8">
      <w:pPr>
        <w:snapToGrid w:val="0"/>
        <w:spacing w:after="0" w:line="240" w:lineRule="auto"/>
        <w:contextualSpacing/>
        <w:rPr>
          <w:rFonts w:ascii="Helvetica" w:hAnsi="Helvetica" w:cs="Helvetica"/>
          <w:sz w:val="24"/>
          <w:szCs w:val="24"/>
        </w:rPr>
      </w:pPr>
      <w:r w:rsidRPr="002E52EE">
        <w:rPr>
          <w:rFonts w:ascii="Helvetica" w:hAnsi="Helvetica" w:cs="Helvetica"/>
          <w:noProof/>
          <w:sz w:val="24"/>
          <w:szCs w:val="24"/>
          <w:lang w:eastAsia="en-GB"/>
        </w:rPr>
        <w:drawing>
          <wp:anchor distT="0" distB="0" distL="114300" distR="114300" simplePos="0" relativeHeight="251660288" behindDoc="0" locked="0" layoutInCell="1" allowOverlap="1" wp14:anchorId="544F4FE2" wp14:editId="01B871D7">
            <wp:simplePos x="0" y="0"/>
            <wp:positionH relativeFrom="column">
              <wp:posOffset>15875</wp:posOffset>
            </wp:positionH>
            <wp:positionV relativeFrom="paragraph">
              <wp:posOffset>41910</wp:posOffset>
            </wp:positionV>
            <wp:extent cx="2200275" cy="757555"/>
            <wp:effectExtent l="0" t="0" r="9525" b="444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275" cy="7575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E52EE">
        <w:rPr>
          <w:rFonts w:ascii="Helvetica" w:hAnsi="Helvetica" w:cs="Helvetica"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F3E554" wp14:editId="76B17F09">
                <wp:simplePos x="0" y="0"/>
                <wp:positionH relativeFrom="column">
                  <wp:posOffset>2486660</wp:posOffset>
                </wp:positionH>
                <wp:positionV relativeFrom="paragraph">
                  <wp:posOffset>74930</wp:posOffset>
                </wp:positionV>
                <wp:extent cx="3642995" cy="736600"/>
                <wp:effectExtent l="0" t="0" r="14605" b="2540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42995" cy="736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6383F8" w14:textId="434F9347" w:rsidR="00F67DCC" w:rsidRPr="004F573B" w:rsidRDefault="00F67DCC" w:rsidP="002E52EE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EDI Sub-Committe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BF3E55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95.8pt;margin-top:5.9pt;width:286.85pt;height:5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">
                <v:textbox>
                  <w:txbxContent>
                    <w:p w14:paraId="126383F8" w14:textId="434F9347" w:rsidR="00F67DCC" w:rsidRPr="004F573B" w:rsidRDefault="00F67DCC" w:rsidP="002E52EE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>EDI Sub-Committee</w:t>
                      </w:r>
                    </w:p>
                  </w:txbxContent>
                </v:textbox>
              </v:shape>
            </w:pict>
          </mc:Fallback>
        </mc:AlternateContent>
      </w:r>
    </w:p>
    <w:p w14:paraId="0A8389A2" w14:textId="77777777" w:rsidR="00E51D7A" w:rsidRPr="002E52EE" w:rsidRDefault="00E51D7A" w:rsidP="00A227D8">
      <w:pPr>
        <w:snapToGrid w:val="0"/>
        <w:spacing w:after="0" w:line="240" w:lineRule="auto"/>
        <w:contextualSpacing/>
        <w:rPr>
          <w:rFonts w:ascii="Helvetica" w:hAnsi="Helvetica" w:cs="Helvetica"/>
          <w:sz w:val="24"/>
          <w:szCs w:val="24"/>
        </w:rPr>
      </w:pPr>
    </w:p>
    <w:p w14:paraId="7343C5FE" w14:textId="77777777" w:rsidR="00E51D7A" w:rsidRPr="002E52EE" w:rsidRDefault="00E51D7A" w:rsidP="00A227D8">
      <w:pPr>
        <w:snapToGrid w:val="0"/>
        <w:spacing w:after="0" w:line="240" w:lineRule="auto"/>
        <w:contextualSpacing/>
        <w:rPr>
          <w:rFonts w:ascii="Helvetica" w:hAnsi="Helvetica" w:cs="Helvetica"/>
          <w:b/>
          <w:bCs/>
          <w:sz w:val="24"/>
          <w:szCs w:val="24"/>
        </w:rPr>
      </w:pPr>
    </w:p>
    <w:p w14:paraId="0A0F9FAE" w14:textId="77777777" w:rsidR="00A227D8" w:rsidRPr="002E52EE" w:rsidRDefault="00A227D8" w:rsidP="00A227D8">
      <w:pPr>
        <w:snapToGrid w:val="0"/>
        <w:spacing w:after="0" w:line="240" w:lineRule="auto"/>
        <w:contextualSpacing/>
        <w:rPr>
          <w:rFonts w:ascii="Helvetica" w:hAnsi="Helvetica" w:cs="Helvetica"/>
          <w:b/>
          <w:bCs/>
          <w:sz w:val="24"/>
          <w:szCs w:val="24"/>
        </w:rPr>
      </w:pPr>
    </w:p>
    <w:p w14:paraId="146D9A2D" w14:textId="77777777" w:rsidR="00147E5D" w:rsidRPr="002E52EE" w:rsidRDefault="00147E5D" w:rsidP="00406713">
      <w:pPr>
        <w:snapToGrid w:val="0"/>
        <w:spacing w:after="0" w:line="240" w:lineRule="auto"/>
        <w:rPr>
          <w:rFonts w:ascii="Helvetica" w:hAnsi="Helvetica" w:cs="Helvetica"/>
          <w:b/>
          <w:bCs/>
          <w:sz w:val="24"/>
          <w:szCs w:val="24"/>
        </w:rPr>
      </w:pPr>
    </w:p>
    <w:p w14:paraId="4BC05A28" w14:textId="77777777" w:rsidR="009D3884" w:rsidRPr="002E52EE" w:rsidRDefault="009D3884" w:rsidP="00406713">
      <w:pPr>
        <w:snapToGrid w:val="0"/>
        <w:spacing w:after="0" w:line="240" w:lineRule="auto"/>
        <w:rPr>
          <w:rFonts w:ascii="Helvetica" w:hAnsi="Helvetica" w:cs="Helvetica"/>
          <w:b/>
          <w:bCs/>
          <w:sz w:val="24"/>
          <w:szCs w:val="24"/>
        </w:rPr>
      </w:pPr>
    </w:p>
    <w:p w14:paraId="2D4F9802" w14:textId="77777777" w:rsidR="009D3884" w:rsidRPr="002E52EE" w:rsidRDefault="009D3884" w:rsidP="00406713">
      <w:pPr>
        <w:snapToGrid w:val="0"/>
        <w:spacing w:after="0" w:line="240" w:lineRule="auto"/>
        <w:rPr>
          <w:rFonts w:ascii="Helvetica" w:hAnsi="Helvetica" w:cs="Helvetica"/>
          <w:b/>
          <w:bCs/>
          <w:sz w:val="24"/>
          <w:szCs w:val="24"/>
        </w:rPr>
      </w:pPr>
    </w:p>
    <w:tbl>
      <w:tblPr>
        <w:tblStyle w:val="TableGrid"/>
        <w:tblW w:w="9611" w:type="dxa"/>
        <w:tblInd w:w="-5" w:type="dxa"/>
        <w:tblLook w:val="04A0" w:firstRow="1" w:lastRow="0" w:firstColumn="1" w:lastColumn="0" w:noHBand="0" w:noVBand="1"/>
      </w:tblPr>
      <w:tblGrid>
        <w:gridCol w:w="1931"/>
        <w:gridCol w:w="4023"/>
        <w:gridCol w:w="850"/>
        <w:gridCol w:w="2807"/>
      </w:tblGrid>
      <w:tr w:rsidR="001229C1" w14:paraId="500E4F6E" w14:textId="77777777" w:rsidTr="001229C1">
        <w:trPr>
          <w:trHeight w:val="510"/>
        </w:trPr>
        <w:tc>
          <w:tcPr>
            <w:tcW w:w="9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1047D"/>
            <w:vAlign w:val="center"/>
            <w:hideMark/>
          </w:tcPr>
          <w:p w14:paraId="6BFC7B2D" w14:textId="77777777" w:rsidR="001229C1" w:rsidRDefault="001229C1">
            <w:pPr>
              <w:snapToGrid w:val="0"/>
              <w:spacing w:after="255"/>
              <w:contextualSpacing/>
              <w:rPr>
                <w:rFonts w:eastAsia="Arial Unicode MS" w:cs="Arial Unicode MS"/>
                <w:b/>
                <w:bCs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Meeting details</w:t>
            </w:r>
          </w:p>
        </w:tc>
      </w:tr>
      <w:tr w:rsidR="001229C1" w14:paraId="53B2FFBB" w14:textId="77777777" w:rsidTr="001229C1">
        <w:trPr>
          <w:trHeight w:val="519"/>
        </w:trPr>
        <w:tc>
          <w:tcPr>
            <w:tcW w:w="1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B5EB"/>
            <w:vAlign w:val="center"/>
            <w:hideMark/>
          </w:tcPr>
          <w:p w14:paraId="5009FFF5" w14:textId="77777777" w:rsidR="001229C1" w:rsidRDefault="001229C1">
            <w:pPr>
              <w:snapToGrid w:val="0"/>
              <w:rPr>
                <w:rFonts w:eastAsia="Arial Unicode MS" w:cs="Arial Unicode MS"/>
                <w:b/>
                <w:bCs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Meeting name</w:t>
            </w:r>
          </w:p>
        </w:tc>
        <w:tc>
          <w:tcPr>
            <w:tcW w:w="76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AD4168" w14:textId="65B8BD24" w:rsidR="001229C1" w:rsidRDefault="00B3264E">
            <w:pPr>
              <w:snapToGrid w:val="0"/>
              <w:spacing w:after="255"/>
              <w:contextualSpacing/>
              <w:rPr>
                <w:rFonts w:eastAsia="Arial Unicode MS" w:cs="Arial Unicode MS"/>
                <w:b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sz w:val="24"/>
                <w:szCs w:val="24"/>
              </w:rPr>
              <w:t>EDI</w:t>
            </w:r>
            <w:r w:rsidR="001229C1">
              <w:rPr>
                <w:rFonts w:eastAsia="Arial Unicode MS" w:cs="Arial Unicode MS"/>
                <w:b/>
                <w:sz w:val="24"/>
                <w:szCs w:val="24"/>
              </w:rPr>
              <w:t xml:space="preserve"> Sub-Committee </w:t>
            </w:r>
          </w:p>
        </w:tc>
      </w:tr>
      <w:tr w:rsidR="001229C1" w14:paraId="25C0745F" w14:textId="77777777" w:rsidTr="007E7ED2">
        <w:trPr>
          <w:trHeight w:val="549"/>
        </w:trPr>
        <w:tc>
          <w:tcPr>
            <w:tcW w:w="1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B5EB"/>
            <w:vAlign w:val="center"/>
            <w:hideMark/>
          </w:tcPr>
          <w:p w14:paraId="150997AE" w14:textId="77777777" w:rsidR="001229C1" w:rsidRDefault="001229C1">
            <w:pPr>
              <w:snapToGrid w:val="0"/>
              <w:rPr>
                <w:rFonts w:eastAsia="Arial Unicode MS" w:cs="Arial Unicode MS"/>
                <w:b/>
                <w:bCs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4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0CB385" w14:textId="7478CD79" w:rsidR="001229C1" w:rsidRDefault="00151D29">
            <w:pPr>
              <w:snapToGrid w:val="0"/>
              <w:spacing w:after="255"/>
              <w:contextualSpacing/>
              <w:rPr>
                <w:rFonts w:eastAsia="Arial Unicode MS" w:cs="Arial Unicode MS"/>
                <w:sz w:val="24"/>
                <w:szCs w:val="24"/>
              </w:rPr>
            </w:pPr>
            <w:r>
              <w:rPr>
                <w:rFonts w:eastAsia="Arial Unicode MS" w:cs="Arial Unicode MS"/>
                <w:sz w:val="24"/>
                <w:szCs w:val="24"/>
              </w:rPr>
              <w:t>7</w:t>
            </w:r>
            <w:r w:rsidRPr="00151D29">
              <w:rPr>
                <w:rFonts w:eastAsia="Arial Unicode MS" w:cs="Arial Unicode MS"/>
                <w:sz w:val="24"/>
                <w:szCs w:val="24"/>
                <w:vertAlign w:val="superscript"/>
              </w:rPr>
              <w:t>th</w:t>
            </w:r>
            <w:r>
              <w:rPr>
                <w:rFonts w:eastAsia="Arial Unicode MS" w:cs="Arial Unicode MS"/>
                <w:sz w:val="24"/>
                <w:szCs w:val="24"/>
              </w:rPr>
              <w:t xml:space="preserve"> February 2023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  <w:hideMark/>
          </w:tcPr>
          <w:p w14:paraId="7E4FCFD4" w14:textId="77777777" w:rsidR="001229C1" w:rsidRDefault="001229C1">
            <w:pPr>
              <w:snapToGrid w:val="0"/>
              <w:spacing w:after="255"/>
              <w:contextualSpacing/>
              <w:rPr>
                <w:rFonts w:eastAsia="Arial Unicode MS" w:cs="Arial Unicode MS"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E4E20A" w14:textId="67692836" w:rsidR="001229C1" w:rsidRDefault="007E7ED2">
            <w:pPr>
              <w:snapToGrid w:val="0"/>
              <w:spacing w:after="255"/>
              <w:contextualSpacing/>
              <w:rPr>
                <w:rFonts w:eastAsia="Arial Unicode MS" w:cs="Arial Unicode MS"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1</w:t>
            </w:r>
            <w:r w:rsidR="006D0360">
              <w:rPr>
                <w:rFonts w:eastAsia="Arial Unicode MS" w:cs="Arial Unicode MS"/>
                <w:b/>
                <w:bCs/>
                <w:sz w:val="24"/>
                <w:szCs w:val="24"/>
              </w:rPr>
              <w:t>8:00</w:t>
            </w:r>
          </w:p>
        </w:tc>
      </w:tr>
      <w:tr w:rsidR="001229C1" w14:paraId="34125BE9" w14:textId="77777777" w:rsidTr="001229C1">
        <w:trPr>
          <w:trHeight w:val="519"/>
        </w:trPr>
        <w:tc>
          <w:tcPr>
            <w:tcW w:w="1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3B5EB"/>
            <w:vAlign w:val="center"/>
            <w:hideMark/>
          </w:tcPr>
          <w:p w14:paraId="633D3913" w14:textId="77777777" w:rsidR="001229C1" w:rsidRDefault="001229C1">
            <w:pPr>
              <w:snapToGrid w:val="0"/>
              <w:rPr>
                <w:rFonts w:eastAsia="Arial Unicode MS" w:cs="Arial Unicode MS"/>
                <w:b/>
                <w:bCs/>
                <w:sz w:val="24"/>
                <w:szCs w:val="24"/>
              </w:rPr>
            </w:pPr>
            <w:r>
              <w:rPr>
                <w:rFonts w:eastAsia="Arial Unicode MS" w:cs="Arial Unicode MS"/>
                <w:b/>
                <w:bCs/>
                <w:sz w:val="24"/>
                <w:szCs w:val="24"/>
              </w:rPr>
              <w:t>Location</w:t>
            </w:r>
          </w:p>
        </w:tc>
        <w:tc>
          <w:tcPr>
            <w:tcW w:w="76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38291" w14:textId="27E02CB2" w:rsidR="001229C1" w:rsidRDefault="001229C1">
            <w:r>
              <w:t xml:space="preserve">The </w:t>
            </w:r>
            <w:r w:rsidR="00221E4E">
              <w:t>Hive</w:t>
            </w:r>
            <w:r>
              <w:t xml:space="preserve">, Students’ Union, Plymouth Campus </w:t>
            </w:r>
          </w:p>
          <w:p w14:paraId="6D74C765" w14:textId="77777777" w:rsidR="001229C1" w:rsidRDefault="001229C1">
            <w:pPr>
              <w:snapToGrid w:val="0"/>
              <w:spacing w:after="255"/>
              <w:contextualSpacing/>
              <w:rPr>
                <w:rFonts w:eastAsia="Arial Unicode MS" w:cs="Arial Unicode MS"/>
                <w:sz w:val="24"/>
                <w:szCs w:val="24"/>
              </w:rPr>
            </w:pPr>
          </w:p>
        </w:tc>
      </w:tr>
    </w:tbl>
    <w:p w14:paraId="4939E2C6" w14:textId="77777777" w:rsidR="001229C1" w:rsidRPr="002E52EE" w:rsidRDefault="001229C1" w:rsidP="00A227D8">
      <w:pPr>
        <w:snapToGrid w:val="0"/>
        <w:spacing w:after="0" w:line="240" w:lineRule="auto"/>
        <w:contextualSpacing/>
        <w:rPr>
          <w:rFonts w:ascii="Helvetica" w:hAnsi="Helvetica" w:cs="Helvetica"/>
          <w:b/>
          <w:bCs/>
          <w:sz w:val="24"/>
          <w:szCs w:val="24"/>
        </w:rPr>
      </w:pPr>
    </w:p>
    <w:tbl>
      <w:tblPr>
        <w:tblStyle w:val="TableGrid"/>
        <w:tblW w:w="953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812"/>
        <w:gridCol w:w="7720"/>
      </w:tblGrid>
      <w:tr w:rsidR="00E51D7A" w:rsidRPr="002E52EE" w14:paraId="5DE263ED" w14:textId="77777777" w:rsidTr="00903BBA">
        <w:trPr>
          <w:trHeight w:val="501"/>
        </w:trPr>
        <w:tc>
          <w:tcPr>
            <w:tcW w:w="9532" w:type="dxa"/>
            <w:gridSpan w:val="2"/>
            <w:shd w:val="clear" w:color="auto" w:fill="01047D"/>
            <w:vAlign w:val="center"/>
          </w:tcPr>
          <w:p w14:paraId="38A99C6A" w14:textId="4BB3A40A" w:rsidR="00E51D7A" w:rsidRPr="002E52EE" w:rsidRDefault="006E2C0A" w:rsidP="00A227D8">
            <w:pPr>
              <w:snapToGrid w:val="0"/>
              <w:contextualSpacing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>Minutes</w:t>
            </w:r>
          </w:p>
        </w:tc>
      </w:tr>
      <w:tr w:rsidR="00FC4FBC" w:rsidRPr="002E52EE" w14:paraId="102C3FD4" w14:textId="77777777" w:rsidTr="006D1A3D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2D37B2C6" w14:textId="77777777" w:rsid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1.</w:t>
            </w:r>
          </w:p>
          <w:p w14:paraId="66B5AB96" w14:textId="2D944C16" w:rsidR="00FC4FBC" w:rsidRP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 </w:t>
            </w:r>
            <w:r w:rsidR="006E2C0A"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Welcome</w:t>
            </w:r>
          </w:p>
        </w:tc>
        <w:tc>
          <w:tcPr>
            <w:tcW w:w="7720" w:type="dxa"/>
          </w:tcPr>
          <w:p w14:paraId="62847FEB" w14:textId="0A72BB9B" w:rsidR="0019732E" w:rsidRPr="006C5FBA" w:rsidRDefault="006D0360" w:rsidP="001229C1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Josh </w:t>
            </w:r>
            <w:r w:rsidR="006D1A3D" w:rsidRPr="006C5FBA">
              <w:rPr>
                <w:rFonts w:cstheme="minorHAnsi"/>
                <w:sz w:val="24"/>
                <w:szCs w:val="24"/>
              </w:rPr>
              <w:t xml:space="preserve">welcomed everyone to the meeting </w:t>
            </w:r>
          </w:p>
        </w:tc>
      </w:tr>
      <w:tr w:rsidR="00FC4FBC" w:rsidRPr="002E52EE" w14:paraId="5D8B246B" w14:textId="77777777" w:rsidTr="006D1A3D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7EE00549" w14:textId="77777777" w:rsidR="001229C1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2. </w:t>
            </w:r>
          </w:p>
          <w:p w14:paraId="0C99593F" w14:textId="1501BDEE" w:rsidR="00FC4FBC" w:rsidRPr="005F2A26" w:rsidRDefault="006E2C0A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Attendance / Apologies</w:t>
            </w:r>
          </w:p>
        </w:tc>
        <w:tc>
          <w:tcPr>
            <w:tcW w:w="7720" w:type="dxa"/>
          </w:tcPr>
          <w:p w14:paraId="283B257F" w14:textId="001A4F3C" w:rsidR="00E60112" w:rsidRDefault="00E60112" w:rsidP="00A92C81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n attendance;</w:t>
            </w:r>
          </w:p>
          <w:p w14:paraId="439728ED" w14:textId="25F0F6DC" w:rsidR="00F67DCC" w:rsidRPr="00E60112" w:rsidRDefault="006D0360" w:rsidP="00E60112">
            <w:pPr>
              <w:pStyle w:val="ListParagraph"/>
              <w:numPr>
                <w:ilvl w:val="0"/>
                <w:numId w:val="48"/>
              </w:num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 w:rsidRPr="00E60112">
              <w:rPr>
                <w:rFonts w:cstheme="minorHAnsi"/>
                <w:sz w:val="24"/>
                <w:szCs w:val="24"/>
              </w:rPr>
              <w:t xml:space="preserve">Josh Borokinni – VP Wellbeing and Diversity </w:t>
            </w:r>
          </w:p>
          <w:p w14:paraId="4A33FA2B" w14:textId="1B541EDC" w:rsidR="006D0360" w:rsidRPr="00E60112" w:rsidRDefault="006D0360" w:rsidP="00E60112">
            <w:pPr>
              <w:pStyle w:val="ListParagraph"/>
              <w:numPr>
                <w:ilvl w:val="0"/>
                <w:numId w:val="48"/>
              </w:num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proofErr w:type="spellStart"/>
            <w:r w:rsidRPr="00E60112">
              <w:rPr>
                <w:rFonts w:cstheme="minorHAnsi"/>
                <w:sz w:val="24"/>
                <w:szCs w:val="24"/>
              </w:rPr>
              <w:t>Apolline</w:t>
            </w:r>
            <w:proofErr w:type="spellEnd"/>
            <w:r w:rsidRPr="00E60112">
              <w:rPr>
                <w:rFonts w:cstheme="minorHAnsi"/>
                <w:sz w:val="24"/>
                <w:szCs w:val="24"/>
              </w:rPr>
              <w:t xml:space="preserve"> Tran – PT Womens Officer </w:t>
            </w:r>
          </w:p>
          <w:p w14:paraId="3B6FA6D6" w14:textId="77777777" w:rsidR="006D0360" w:rsidRDefault="00E60112" w:rsidP="00E60112">
            <w:pPr>
              <w:pStyle w:val="ListParagraph"/>
              <w:numPr>
                <w:ilvl w:val="0"/>
                <w:numId w:val="48"/>
              </w:num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 w:rsidRPr="00E60112">
              <w:rPr>
                <w:rFonts w:cstheme="minorHAnsi"/>
                <w:sz w:val="24"/>
                <w:szCs w:val="24"/>
              </w:rPr>
              <w:t>Olly Moody – PT Students with Disabilities Officer</w:t>
            </w:r>
          </w:p>
          <w:p w14:paraId="38A72EE0" w14:textId="5E89BAD5" w:rsidR="00EA259F" w:rsidRDefault="00EA259F" w:rsidP="00E60112">
            <w:pPr>
              <w:pStyle w:val="ListParagraph"/>
              <w:numPr>
                <w:ilvl w:val="0"/>
                <w:numId w:val="48"/>
              </w:num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ob Dyson – School of Art, Design</w:t>
            </w:r>
            <w:r w:rsidR="0032642D">
              <w:rPr>
                <w:rFonts w:cstheme="minorHAnsi"/>
                <w:sz w:val="24"/>
                <w:szCs w:val="24"/>
              </w:rPr>
              <w:t xml:space="preserve"> and Architecture </w:t>
            </w:r>
          </w:p>
          <w:p w14:paraId="169C65AB" w14:textId="7AD33FE6" w:rsidR="00E60112" w:rsidRDefault="00F45259" w:rsidP="00312D70">
            <w:pPr>
              <w:pStyle w:val="ListParagraph"/>
              <w:numPr>
                <w:ilvl w:val="0"/>
                <w:numId w:val="48"/>
              </w:num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 w:rsidRPr="005D6952">
              <w:rPr>
                <w:rFonts w:cstheme="minorHAnsi"/>
                <w:sz w:val="24"/>
                <w:szCs w:val="24"/>
              </w:rPr>
              <w:t>Tafadzwa Nyambuya – PT BAME Officer</w:t>
            </w:r>
          </w:p>
          <w:p w14:paraId="0728278E" w14:textId="70A8E7FB" w:rsidR="005D6952" w:rsidRDefault="005D6952" w:rsidP="00312D70">
            <w:pPr>
              <w:pStyle w:val="ListParagraph"/>
              <w:numPr>
                <w:ilvl w:val="0"/>
                <w:numId w:val="48"/>
              </w:num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Cheryl Addo-Quarshie </w:t>
            </w:r>
            <w:r w:rsidR="005120DE">
              <w:rPr>
                <w:rFonts w:cstheme="minorHAnsi"/>
                <w:sz w:val="24"/>
                <w:szCs w:val="24"/>
              </w:rPr>
              <w:t>–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="005120DE">
              <w:rPr>
                <w:rFonts w:cstheme="minorHAnsi"/>
                <w:sz w:val="24"/>
                <w:szCs w:val="24"/>
              </w:rPr>
              <w:t>School of Biomedical Scie</w:t>
            </w:r>
            <w:r w:rsidR="00451488">
              <w:rPr>
                <w:rFonts w:cstheme="minorHAnsi"/>
                <w:sz w:val="24"/>
                <w:szCs w:val="24"/>
              </w:rPr>
              <w:t xml:space="preserve">nces Rep </w:t>
            </w:r>
          </w:p>
          <w:p w14:paraId="27226103" w14:textId="74B86105" w:rsidR="00946311" w:rsidRDefault="0014198A" w:rsidP="00312D70">
            <w:pPr>
              <w:pStyle w:val="ListParagraph"/>
              <w:numPr>
                <w:ilvl w:val="0"/>
                <w:numId w:val="48"/>
              </w:num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Soham Mukherjee </w:t>
            </w:r>
          </w:p>
          <w:p w14:paraId="0672A875" w14:textId="25625FC5" w:rsidR="00451488" w:rsidRDefault="00451488" w:rsidP="00312D70">
            <w:pPr>
              <w:pStyle w:val="ListParagraph"/>
              <w:numPr>
                <w:ilvl w:val="0"/>
                <w:numId w:val="48"/>
              </w:num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ulian True</w:t>
            </w:r>
            <w:r w:rsidR="00FF5954">
              <w:rPr>
                <w:rFonts w:cstheme="minorHAnsi"/>
                <w:sz w:val="24"/>
                <w:szCs w:val="24"/>
              </w:rPr>
              <w:t xml:space="preserve"> </w:t>
            </w:r>
            <w:r w:rsidR="00B80750">
              <w:rPr>
                <w:rFonts w:cstheme="minorHAnsi"/>
                <w:sz w:val="24"/>
                <w:szCs w:val="24"/>
              </w:rPr>
              <w:t>–</w:t>
            </w:r>
            <w:r w:rsidR="00FF5954">
              <w:rPr>
                <w:rFonts w:cstheme="minorHAnsi"/>
                <w:sz w:val="24"/>
                <w:szCs w:val="24"/>
              </w:rPr>
              <w:t xml:space="preserve"> </w:t>
            </w:r>
            <w:r w:rsidR="00B80750">
              <w:rPr>
                <w:rFonts w:cstheme="minorHAnsi"/>
                <w:sz w:val="24"/>
                <w:szCs w:val="24"/>
              </w:rPr>
              <w:t xml:space="preserve">APP Manager 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15DAEFE1" w14:textId="1B7F7396" w:rsidR="00F413D7" w:rsidRPr="00F413D7" w:rsidRDefault="00F413D7" w:rsidP="00F413D7">
            <w:pPr>
              <w:pStyle w:val="ListParagraph"/>
              <w:numPr>
                <w:ilvl w:val="0"/>
                <w:numId w:val="48"/>
              </w:num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ofessor Zoe James</w:t>
            </w:r>
          </w:p>
          <w:p w14:paraId="54AAB882" w14:textId="77777777" w:rsidR="00E60112" w:rsidRDefault="00E60112" w:rsidP="00A92C81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pologies;</w:t>
            </w:r>
          </w:p>
          <w:p w14:paraId="469FE064" w14:textId="77777777" w:rsidR="00E60112" w:rsidRPr="00451488" w:rsidRDefault="00E60112" w:rsidP="00451488">
            <w:pPr>
              <w:pStyle w:val="ListParagraph"/>
              <w:numPr>
                <w:ilvl w:val="0"/>
                <w:numId w:val="49"/>
              </w:num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 w:rsidRPr="00451488">
              <w:rPr>
                <w:rFonts w:cstheme="minorHAnsi"/>
                <w:sz w:val="24"/>
                <w:szCs w:val="24"/>
              </w:rPr>
              <w:t xml:space="preserve">Robert Nutkins – PT LBGT+ Officer </w:t>
            </w:r>
          </w:p>
          <w:p w14:paraId="41549D00" w14:textId="36E69686" w:rsidR="00D84C15" w:rsidRPr="00451488" w:rsidRDefault="00D84C15" w:rsidP="00451488">
            <w:pPr>
              <w:pStyle w:val="ListParagraph"/>
              <w:numPr>
                <w:ilvl w:val="0"/>
                <w:numId w:val="49"/>
              </w:num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 w:rsidRPr="00451488">
              <w:rPr>
                <w:rFonts w:cstheme="minorHAnsi"/>
                <w:sz w:val="24"/>
                <w:szCs w:val="24"/>
              </w:rPr>
              <w:t xml:space="preserve">Ahmed </w:t>
            </w:r>
            <w:r w:rsidR="006337ED" w:rsidRPr="00451488">
              <w:rPr>
                <w:rFonts w:cstheme="minorHAnsi"/>
                <w:sz w:val="24"/>
                <w:szCs w:val="24"/>
              </w:rPr>
              <w:t xml:space="preserve">Hammad – PT PGR Officer </w:t>
            </w:r>
          </w:p>
          <w:p w14:paraId="1BECF3B7" w14:textId="77777777" w:rsidR="006337ED" w:rsidRDefault="006337ED" w:rsidP="00A92C81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  <w:p w14:paraId="0877231F" w14:textId="73CBC818" w:rsidR="00E60112" w:rsidRPr="006C5FBA" w:rsidRDefault="00E60112" w:rsidP="00A92C81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</w:tc>
      </w:tr>
      <w:tr w:rsidR="0092666C" w:rsidRPr="002E52EE" w14:paraId="313DAA42" w14:textId="77777777" w:rsidTr="006D1A3D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3257DA17" w14:textId="77777777" w:rsid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3. </w:t>
            </w:r>
          </w:p>
          <w:p w14:paraId="3E00F3A3" w14:textId="4CD2140B" w:rsidR="0092666C" w:rsidRP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Minutes of last meeting</w:t>
            </w:r>
          </w:p>
        </w:tc>
        <w:tc>
          <w:tcPr>
            <w:tcW w:w="7720" w:type="dxa"/>
          </w:tcPr>
          <w:p w14:paraId="2FDB39D0" w14:textId="0AC65E0C" w:rsidR="000119D5" w:rsidRDefault="00847104" w:rsidP="000119D5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he minutes were accepted as a true and accurate record of the meeting, </w:t>
            </w:r>
            <w:r w:rsidR="00E719BD">
              <w:rPr>
                <w:rFonts w:cstheme="minorHAnsi"/>
                <w:sz w:val="24"/>
                <w:szCs w:val="24"/>
              </w:rPr>
              <w:t xml:space="preserve">any inaccuracies can be raised by emailing </w:t>
            </w:r>
            <w:hyperlink r:id="rId9" w:history="1">
              <w:r w:rsidR="00E719BD" w:rsidRPr="005D48E4">
                <w:rPr>
                  <w:rStyle w:val="Hyperlink"/>
                  <w:rFonts w:cstheme="minorHAnsi"/>
                  <w:sz w:val="24"/>
                  <w:szCs w:val="24"/>
                </w:rPr>
                <w:t>studentvoice@su.plymouth.ac.uk</w:t>
              </w:r>
            </w:hyperlink>
            <w:r w:rsidR="00E719BD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7712A3BC" w14:textId="2120580A" w:rsidR="00E60112" w:rsidRDefault="00E60112" w:rsidP="000119D5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  <w:p w14:paraId="458F9B17" w14:textId="6DA00B37" w:rsidR="000119D5" w:rsidRPr="006C5FBA" w:rsidRDefault="000119D5" w:rsidP="000119D5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</w:tc>
      </w:tr>
      <w:tr w:rsidR="00632F3A" w:rsidRPr="002E52EE" w14:paraId="46C14C55" w14:textId="77777777" w:rsidTr="006D1A3D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25B964D8" w14:textId="289E6B50" w:rsidR="00632F3A" w:rsidRP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t>4. Notification of any other business</w:t>
            </w:r>
          </w:p>
        </w:tc>
        <w:tc>
          <w:tcPr>
            <w:tcW w:w="7720" w:type="dxa"/>
          </w:tcPr>
          <w:p w14:paraId="545E7527" w14:textId="6A808FC1" w:rsidR="005516E4" w:rsidRPr="006C5FBA" w:rsidRDefault="00F67DCC" w:rsidP="00825DE1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 w:rsidRPr="006C5FBA">
              <w:rPr>
                <w:rFonts w:cstheme="minorHAnsi"/>
                <w:sz w:val="24"/>
                <w:szCs w:val="24"/>
              </w:rPr>
              <w:t>N/A</w:t>
            </w:r>
            <w:r w:rsidR="00044AEE" w:rsidRPr="006C5FBA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5733A9" w:rsidRPr="002E52EE" w14:paraId="2534AF2D" w14:textId="77777777" w:rsidTr="006D1A3D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009A39B1" w14:textId="730F903D" w:rsidR="005733A9" w:rsidRPr="005F2A26" w:rsidRDefault="005F2A26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5F2A26">
              <w:rPr>
                <w:rFonts w:ascii="Helvetica" w:hAnsi="Helvetica" w:cs="Helvetica"/>
                <w:b/>
                <w:bCs/>
                <w:sz w:val="24"/>
                <w:szCs w:val="24"/>
              </w:rPr>
              <w:lastRenderedPageBreak/>
              <w:t>5</w:t>
            </w:r>
            <w:r w:rsidR="00A56816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 Matters to discuss </w:t>
            </w:r>
          </w:p>
        </w:tc>
        <w:tc>
          <w:tcPr>
            <w:tcW w:w="7720" w:type="dxa"/>
          </w:tcPr>
          <w:p w14:paraId="6AD4AFA1" w14:textId="5BBCD278" w:rsidR="005D711C" w:rsidRDefault="00262F2B" w:rsidP="00F67DCC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Zoe James and Julian True attended to </w:t>
            </w:r>
            <w:r w:rsidR="004E51DB">
              <w:rPr>
                <w:rFonts w:cstheme="minorHAnsi"/>
                <w:sz w:val="24"/>
                <w:szCs w:val="24"/>
              </w:rPr>
              <w:t xml:space="preserve">explain </w:t>
            </w:r>
            <w:r w:rsidR="007230A8">
              <w:rPr>
                <w:rFonts w:cstheme="minorHAnsi"/>
                <w:sz w:val="24"/>
                <w:szCs w:val="24"/>
              </w:rPr>
              <w:t xml:space="preserve">about Gypsy, Roma and Traveller Culture and the </w:t>
            </w:r>
            <w:r w:rsidR="00946311">
              <w:rPr>
                <w:rFonts w:cstheme="minorHAnsi"/>
                <w:sz w:val="24"/>
                <w:szCs w:val="24"/>
              </w:rPr>
              <w:t>discrimination</w:t>
            </w:r>
            <w:r w:rsidR="007230A8">
              <w:rPr>
                <w:rFonts w:cstheme="minorHAnsi"/>
                <w:sz w:val="24"/>
                <w:szCs w:val="24"/>
              </w:rPr>
              <w:t xml:space="preserve"> t</w:t>
            </w:r>
            <w:r w:rsidR="00946311">
              <w:rPr>
                <w:rFonts w:cstheme="minorHAnsi"/>
                <w:sz w:val="24"/>
                <w:szCs w:val="24"/>
              </w:rPr>
              <w:t xml:space="preserve">hese groups face </w:t>
            </w:r>
          </w:p>
          <w:p w14:paraId="4878A489" w14:textId="77777777" w:rsidR="00771E2D" w:rsidRDefault="00771E2D" w:rsidP="00F67DCC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  <w:p w14:paraId="2996E35C" w14:textId="5C4A5443" w:rsidR="00771E2D" w:rsidRDefault="00771E2D" w:rsidP="00F67DCC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Recording of presentation </w:t>
            </w:r>
          </w:p>
          <w:p w14:paraId="3FF86204" w14:textId="2458D01E" w:rsidR="00771E2D" w:rsidRDefault="00771E2D" w:rsidP="00F67DCC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hyperlink r:id="rId10" w:history="1">
              <w:r w:rsidRPr="009F5090">
                <w:rPr>
                  <w:rStyle w:val="Hyperlink"/>
                  <w:rFonts w:cstheme="minorHAnsi"/>
                  <w:sz w:val="24"/>
                  <w:szCs w:val="24"/>
                </w:rPr>
                <w:t>https://plymouth.cloud.panopto.eu/Panopto/Pages/Viewer.aspx?id=51c9d884-4f2f-464b-9806-afa20141b4d7</w:t>
              </w:r>
            </w:hyperlink>
            <w:r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37A3E27D" w14:textId="43568FBA" w:rsidR="00011305" w:rsidRPr="006C5FBA" w:rsidRDefault="00011305" w:rsidP="00F67DCC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</w:tc>
      </w:tr>
      <w:tr w:rsidR="005F2A26" w:rsidRPr="002E52EE" w14:paraId="412B18C9" w14:textId="77777777" w:rsidTr="006D1A3D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41A92FC3" w14:textId="56287267" w:rsidR="005F2A26" w:rsidRDefault="000F4433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6. </w:t>
            </w:r>
            <w:r w:rsidR="007102DE">
              <w:rPr>
                <w:rFonts w:ascii="Helvetica" w:hAnsi="Helvetica" w:cs="Helvetica"/>
                <w:b/>
                <w:bCs/>
                <w:sz w:val="24"/>
                <w:szCs w:val="24"/>
              </w:rPr>
              <w:t>Priority work/</w:t>
            </w:r>
            <w:r w:rsidR="00011305">
              <w:rPr>
                <w:rFonts w:ascii="Helvetica" w:hAnsi="Helvetica" w:cs="Helvetica"/>
                <w:b/>
                <w:bCs/>
                <w:sz w:val="24"/>
                <w:szCs w:val="24"/>
              </w:rPr>
              <w:t>Campaigns</w:t>
            </w: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720" w:type="dxa"/>
          </w:tcPr>
          <w:p w14:paraId="19ECC597" w14:textId="77777777" w:rsidR="00C6678C" w:rsidRDefault="00D502F7" w:rsidP="00011305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osh explained that the Diversity Festival is taking place on 10</w:t>
            </w:r>
            <w:r w:rsidRPr="00D502F7">
              <w:rPr>
                <w:rFonts w:cstheme="minorHAnsi"/>
                <w:sz w:val="24"/>
                <w:szCs w:val="24"/>
                <w:vertAlign w:val="superscript"/>
              </w:rPr>
              <w:t>th</w:t>
            </w:r>
            <w:r>
              <w:rPr>
                <w:rFonts w:cstheme="minorHAnsi"/>
                <w:sz w:val="24"/>
                <w:szCs w:val="24"/>
              </w:rPr>
              <w:t xml:space="preserve"> March</w:t>
            </w:r>
            <w:r w:rsidR="003449F6">
              <w:rPr>
                <w:rFonts w:cstheme="minorHAnsi"/>
                <w:sz w:val="24"/>
                <w:szCs w:val="24"/>
              </w:rPr>
              <w:t>. This event aims to celebrate the diverse cultures at Plymouth</w:t>
            </w:r>
            <w:r w:rsidR="008E484A">
              <w:rPr>
                <w:rFonts w:cstheme="minorHAnsi"/>
                <w:sz w:val="24"/>
                <w:szCs w:val="24"/>
              </w:rPr>
              <w:t>, it will start with a parade around campus form 11:00 then a showcase of stalls and performances in the Big Room 12:00 – 17:00</w:t>
            </w:r>
          </w:p>
          <w:p w14:paraId="129A368A" w14:textId="35B5C900" w:rsidR="00C6678C" w:rsidRPr="006C5FBA" w:rsidRDefault="00C6678C" w:rsidP="00011305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</w:p>
        </w:tc>
      </w:tr>
      <w:tr w:rsidR="005F2A26" w:rsidRPr="002E52EE" w14:paraId="63AE02D0" w14:textId="77777777" w:rsidTr="006D1A3D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7345BA7C" w14:textId="2F6BDB0B" w:rsidR="005F2A26" w:rsidRDefault="000F4433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 </w:t>
            </w:r>
            <w:r w:rsidR="002233FF"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7. </w:t>
            </w:r>
            <w:r w:rsidR="004E1FBF" w:rsidRPr="004E1FBF">
              <w:rPr>
                <w:rFonts w:ascii="Helvetica" w:hAnsi="Helvetica" w:cs="Helvetica"/>
                <w:b/>
                <w:bCs/>
                <w:sz w:val="24"/>
                <w:szCs w:val="24"/>
              </w:rPr>
              <w:t>Actions</w:t>
            </w:r>
          </w:p>
        </w:tc>
        <w:tc>
          <w:tcPr>
            <w:tcW w:w="7720" w:type="dxa"/>
          </w:tcPr>
          <w:p w14:paraId="55100C20" w14:textId="1DF78D89" w:rsidR="005F2A26" w:rsidRPr="006C5FBA" w:rsidRDefault="001D7FFE" w:rsidP="002366A4">
            <w:pPr>
              <w:snapToGrid w:val="0"/>
              <w:spacing w:before="120"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None </w:t>
            </w:r>
          </w:p>
        </w:tc>
      </w:tr>
      <w:tr w:rsidR="005F2A26" w:rsidRPr="002E52EE" w14:paraId="382707AD" w14:textId="77777777" w:rsidTr="006D1A3D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363C6726" w14:textId="693899E5" w:rsidR="005F2A26" w:rsidRDefault="000F4433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8. </w:t>
            </w:r>
            <w:r w:rsidR="002233FF">
              <w:rPr>
                <w:rFonts w:ascii="Helvetica" w:hAnsi="Helvetica" w:cs="Helvetica"/>
                <w:b/>
                <w:bCs/>
                <w:sz w:val="24"/>
                <w:szCs w:val="24"/>
              </w:rPr>
              <w:t>AOB</w:t>
            </w:r>
          </w:p>
        </w:tc>
        <w:tc>
          <w:tcPr>
            <w:tcW w:w="7720" w:type="dxa"/>
          </w:tcPr>
          <w:p w14:paraId="7DFDF2E2" w14:textId="77777777" w:rsidR="005F2A26" w:rsidRDefault="00C6678C" w:rsidP="002233FF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Soham noted </w:t>
            </w:r>
            <w:r w:rsidR="005E3846">
              <w:rPr>
                <w:rFonts w:ascii="Helvetica" w:hAnsi="Helvetica" w:cs="Helvetica"/>
                <w:sz w:val="24"/>
                <w:szCs w:val="24"/>
              </w:rPr>
              <w:t>that international students need support to find accommodation and part-time jobs</w:t>
            </w:r>
            <w:r w:rsidR="004F46B8">
              <w:rPr>
                <w:rFonts w:ascii="Helvetica" w:hAnsi="Helvetica" w:cs="Helvetica"/>
                <w:sz w:val="24"/>
                <w:szCs w:val="24"/>
              </w:rPr>
              <w:t xml:space="preserve">. </w:t>
            </w:r>
          </w:p>
          <w:p w14:paraId="669324E8" w14:textId="77777777" w:rsidR="004F46B8" w:rsidRDefault="004F46B8" w:rsidP="002233FF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  <w:p w14:paraId="404F9383" w14:textId="30EE6028" w:rsidR="004F46B8" w:rsidRDefault="004F46B8" w:rsidP="002233FF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The SU are unable to help students find accommodation but there is information about what to </w:t>
            </w:r>
            <w:r w:rsidR="00771E2D">
              <w:rPr>
                <w:rFonts w:ascii="Helvetica" w:hAnsi="Helvetica" w:cs="Helvetica"/>
                <w:sz w:val="24"/>
                <w:szCs w:val="24"/>
              </w:rPr>
              <w:t xml:space="preserve">look for etc on the Website </w:t>
            </w:r>
          </w:p>
          <w:p w14:paraId="07B19150" w14:textId="15B22E32" w:rsidR="000473E0" w:rsidRDefault="000473E0" w:rsidP="002233FF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hyperlink r:id="rId11" w:history="1">
              <w:r w:rsidRPr="009F5090">
                <w:rPr>
                  <w:rStyle w:val="Hyperlink"/>
                  <w:rFonts w:ascii="Helvetica" w:hAnsi="Helvetica" w:cs="Helvetica"/>
                  <w:sz w:val="24"/>
                  <w:szCs w:val="24"/>
                </w:rPr>
                <w:t>https://www.upsu.com/advice/accommodation/</w:t>
              </w:r>
            </w:hyperlink>
            <w:r>
              <w:rPr>
                <w:rFonts w:ascii="Helvetica" w:hAnsi="Helvetica" w:cs="Helvetica"/>
                <w:sz w:val="24"/>
                <w:szCs w:val="24"/>
              </w:rPr>
              <w:t xml:space="preserve"> </w:t>
            </w:r>
          </w:p>
          <w:p w14:paraId="6F416F21" w14:textId="77777777" w:rsidR="007A7640" w:rsidRDefault="007A7640" w:rsidP="002233FF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  <w:p w14:paraId="1035100A" w14:textId="0C22135F" w:rsidR="007A7640" w:rsidRDefault="007A7640" w:rsidP="002233FF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The University Careers Service </w:t>
            </w:r>
          </w:p>
          <w:p w14:paraId="4211F7DB" w14:textId="36C48635" w:rsidR="007A7640" w:rsidRDefault="007A7640" w:rsidP="002233FF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hyperlink r:id="rId12" w:history="1">
              <w:r w:rsidRPr="009F5090">
                <w:rPr>
                  <w:rStyle w:val="Hyperlink"/>
                  <w:rFonts w:ascii="Helvetica" w:hAnsi="Helvetica" w:cs="Helvetica"/>
                  <w:sz w:val="24"/>
                  <w:szCs w:val="24"/>
                </w:rPr>
                <w:t>https://www.plymouth.ac.uk/student-life/your-studies/academic-services/careers-and-employability</w:t>
              </w:r>
            </w:hyperlink>
            <w:r>
              <w:rPr>
                <w:rFonts w:ascii="Helvetica" w:hAnsi="Helvetica" w:cs="Helvetica"/>
                <w:sz w:val="24"/>
                <w:szCs w:val="24"/>
              </w:rPr>
              <w:t xml:space="preserve"> </w:t>
            </w:r>
          </w:p>
          <w:p w14:paraId="3CAE191E" w14:textId="77777777" w:rsidR="005A564B" w:rsidRDefault="005A564B" w:rsidP="002233FF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  <w:p w14:paraId="546E02B5" w14:textId="13777AB7" w:rsidR="005A564B" w:rsidRDefault="005A564B" w:rsidP="002233FF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 xml:space="preserve">Olly asked if the </w:t>
            </w:r>
            <w:proofErr w:type="spellStart"/>
            <w:r>
              <w:rPr>
                <w:rFonts w:ascii="Helvetica" w:hAnsi="Helvetica" w:cs="Helvetica"/>
                <w:sz w:val="24"/>
                <w:szCs w:val="24"/>
              </w:rPr>
              <w:t>uni</w:t>
            </w:r>
            <w:proofErr w:type="spellEnd"/>
            <w:r>
              <w:rPr>
                <w:rFonts w:ascii="Helvetica" w:hAnsi="Helvetica" w:cs="Helvetica"/>
                <w:sz w:val="24"/>
                <w:szCs w:val="24"/>
              </w:rPr>
              <w:t xml:space="preserve"> have information about how accessible</w:t>
            </w:r>
            <w:r w:rsidR="00970586">
              <w:rPr>
                <w:rFonts w:ascii="Helvetica" w:hAnsi="Helvetica" w:cs="Helvetica"/>
                <w:sz w:val="24"/>
                <w:szCs w:val="24"/>
              </w:rPr>
              <w:t xml:space="preserve"> student accommodation is</w:t>
            </w:r>
            <w:r>
              <w:rPr>
                <w:rFonts w:ascii="Helvetica" w:hAnsi="Helvetica" w:cs="Helvetica"/>
                <w:sz w:val="24"/>
                <w:szCs w:val="24"/>
              </w:rPr>
              <w:t xml:space="preserve"> </w:t>
            </w:r>
            <w:r w:rsidR="00970586">
              <w:rPr>
                <w:rFonts w:ascii="Helvetica" w:hAnsi="Helvetica" w:cs="Helvetica"/>
                <w:sz w:val="24"/>
                <w:szCs w:val="24"/>
              </w:rPr>
              <w:t>and if this is something that could be promoted is it is difficult for disabled students when choosing accommodation</w:t>
            </w:r>
          </w:p>
          <w:p w14:paraId="464DF7C4" w14:textId="47DAD6F7" w:rsidR="00771E2D" w:rsidRPr="00690977" w:rsidRDefault="00771E2D" w:rsidP="002233FF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</w:tc>
      </w:tr>
      <w:tr w:rsidR="005F2A26" w:rsidRPr="002E52EE" w14:paraId="64B2A8D5" w14:textId="77777777" w:rsidTr="006D1A3D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2D5B160D" w14:textId="5DDE2217" w:rsidR="005F2A26" w:rsidRDefault="000F4433" w:rsidP="005F2A26">
            <w:pPr>
              <w:pStyle w:val="ListBullet"/>
              <w:numPr>
                <w:ilvl w:val="0"/>
                <w:numId w:val="0"/>
              </w:numPr>
              <w:spacing w:before="120" w:after="120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sz w:val="24"/>
                <w:szCs w:val="24"/>
              </w:rPr>
              <w:t xml:space="preserve">9. </w:t>
            </w:r>
            <w:r w:rsidR="002233FF">
              <w:rPr>
                <w:rFonts w:ascii="Helvetica" w:hAnsi="Helvetica" w:cs="Helvetica"/>
                <w:b/>
                <w:bCs/>
                <w:sz w:val="24"/>
                <w:szCs w:val="24"/>
              </w:rPr>
              <w:t>Dates f</w:t>
            </w:r>
            <w:r w:rsidR="00903BBA">
              <w:rPr>
                <w:rFonts w:ascii="Helvetica" w:hAnsi="Helvetica" w:cs="Helvetica"/>
                <w:b/>
                <w:bCs/>
                <w:sz w:val="24"/>
                <w:szCs w:val="24"/>
              </w:rPr>
              <w:t>or the diary</w:t>
            </w:r>
          </w:p>
        </w:tc>
        <w:tc>
          <w:tcPr>
            <w:tcW w:w="7720" w:type="dxa"/>
          </w:tcPr>
          <w:p w14:paraId="1A69B788" w14:textId="24A8EE3A" w:rsidR="005F2A26" w:rsidRPr="009C4F16" w:rsidRDefault="00970586" w:rsidP="002233FF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4"/>
                <w:szCs w:val="24"/>
              </w:rPr>
              <w:t>Diversity Festival 10</w:t>
            </w:r>
            <w:r w:rsidRPr="00970586">
              <w:rPr>
                <w:rFonts w:ascii="Helvetica" w:hAnsi="Helvetica" w:cs="Helvetica"/>
                <w:sz w:val="24"/>
                <w:szCs w:val="24"/>
                <w:vertAlign w:val="superscript"/>
              </w:rPr>
              <w:t>th</w:t>
            </w:r>
            <w:r>
              <w:rPr>
                <w:rFonts w:ascii="Helvetica" w:hAnsi="Helvetica" w:cs="Helvetica"/>
                <w:sz w:val="24"/>
                <w:szCs w:val="24"/>
              </w:rPr>
              <w:t xml:space="preserve"> March </w:t>
            </w:r>
          </w:p>
        </w:tc>
      </w:tr>
      <w:tr w:rsidR="00DC16A2" w:rsidRPr="002E52EE" w14:paraId="795611B1" w14:textId="77777777" w:rsidTr="006D1A3D">
        <w:trPr>
          <w:trHeight w:val="334"/>
        </w:trPr>
        <w:tc>
          <w:tcPr>
            <w:tcW w:w="1812" w:type="dxa"/>
            <w:shd w:val="clear" w:color="auto" w:fill="93B5EB"/>
            <w:vAlign w:val="center"/>
          </w:tcPr>
          <w:p w14:paraId="71312783" w14:textId="77777777" w:rsidR="00DC16A2" w:rsidRPr="002E52EE" w:rsidRDefault="00DC16A2" w:rsidP="006E2C0A">
            <w:pPr>
              <w:snapToGrid w:val="0"/>
              <w:spacing w:before="120" w:after="120"/>
              <w:rPr>
                <w:rFonts w:ascii="Helvetica" w:hAnsi="Helvetica" w:cs="Helvetica"/>
                <w:sz w:val="24"/>
                <w:szCs w:val="24"/>
              </w:rPr>
            </w:pPr>
          </w:p>
        </w:tc>
        <w:tc>
          <w:tcPr>
            <w:tcW w:w="7720" w:type="dxa"/>
            <w:vAlign w:val="center"/>
          </w:tcPr>
          <w:p w14:paraId="05C5C873" w14:textId="77777777" w:rsidR="00DC16A2" w:rsidRPr="002E52EE" w:rsidRDefault="00DC16A2" w:rsidP="00A227D8">
            <w:pPr>
              <w:snapToGrid w:val="0"/>
              <w:contextualSpacing/>
              <w:rPr>
                <w:rFonts w:ascii="Helvetica" w:hAnsi="Helvetica" w:cs="Helvetica"/>
                <w:b/>
                <w:bCs/>
                <w:sz w:val="24"/>
                <w:szCs w:val="24"/>
                <w:u w:val="single"/>
              </w:rPr>
            </w:pPr>
          </w:p>
          <w:p w14:paraId="0FA7A0FF" w14:textId="77777777" w:rsidR="00DC16A2" w:rsidRDefault="00DC16A2" w:rsidP="00FB31DC">
            <w:pPr>
              <w:snapToGrid w:val="0"/>
              <w:contextualSpacing/>
              <w:jc w:val="center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  <w:r w:rsidRPr="002E52EE">
              <w:rPr>
                <w:rFonts w:ascii="Helvetica" w:hAnsi="Helvetica" w:cs="Helvetica"/>
                <w:b/>
                <w:bCs/>
                <w:sz w:val="24"/>
                <w:szCs w:val="24"/>
              </w:rPr>
              <w:t>End of meeting</w:t>
            </w:r>
          </w:p>
          <w:p w14:paraId="2CD81979" w14:textId="77777777" w:rsidR="002E52EE" w:rsidRPr="002E52EE" w:rsidRDefault="002E52EE" w:rsidP="00FB31DC">
            <w:pPr>
              <w:snapToGrid w:val="0"/>
              <w:contextualSpacing/>
              <w:jc w:val="center"/>
              <w:rPr>
                <w:rFonts w:ascii="Helvetica" w:hAnsi="Helvetica" w:cs="Helvetica"/>
                <w:b/>
                <w:bCs/>
                <w:sz w:val="24"/>
                <w:szCs w:val="24"/>
              </w:rPr>
            </w:pPr>
          </w:p>
        </w:tc>
      </w:tr>
    </w:tbl>
    <w:p w14:paraId="75F1B23A" w14:textId="035E183E" w:rsidR="00417F6F" w:rsidRDefault="00417F6F" w:rsidP="00BD0E8D">
      <w:pPr>
        <w:snapToGrid w:val="0"/>
        <w:spacing w:after="0" w:line="240" w:lineRule="auto"/>
        <w:contextualSpacing/>
        <w:rPr>
          <w:sz w:val="4"/>
          <w:szCs w:val="4"/>
        </w:rPr>
      </w:pPr>
    </w:p>
    <w:p w14:paraId="60A3B4DB" w14:textId="532EF7B7" w:rsidR="002B4A2A" w:rsidRPr="00960491" w:rsidRDefault="002B4A2A" w:rsidP="00737266">
      <w:pPr>
        <w:rPr>
          <w:sz w:val="4"/>
          <w:szCs w:val="4"/>
        </w:rPr>
      </w:pPr>
    </w:p>
    <w:sectPr w:rsidR="002B4A2A" w:rsidRPr="00960491" w:rsidSect="00E51D7A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B04C6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656B89"/>
    <w:multiLevelType w:val="hybridMultilevel"/>
    <w:tmpl w:val="8190FB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487B96"/>
    <w:multiLevelType w:val="hybridMultilevel"/>
    <w:tmpl w:val="D180D9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5E1A87"/>
    <w:multiLevelType w:val="hybridMultilevel"/>
    <w:tmpl w:val="BD52A0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9E54E4"/>
    <w:multiLevelType w:val="hybridMultilevel"/>
    <w:tmpl w:val="073033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10E4B"/>
    <w:multiLevelType w:val="hybridMultilevel"/>
    <w:tmpl w:val="234A24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1127D7"/>
    <w:multiLevelType w:val="hybridMultilevel"/>
    <w:tmpl w:val="4EA204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52494F"/>
    <w:multiLevelType w:val="hybridMultilevel"/>
    <w:tmpl w:val="45F431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87FAC"/>
    <w:multiLevelType w:val="hybridMultilevel"/>
    <w:tmpl w:val="65143D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A26FDA"/>
    <w:multiLevelType w:val="hybridMultilevel"/>
    <w:tmpl w:val="FC4EC4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004592"/>
    <w:multiLevelType w:val="hybridMultilevel"/>
    <w:tmpl w:val="B05648D8"/>
    <w:lvl w:ilvl="0" w:tplc="00CE5350">
      <w:start w:val="2"/>
      <w:numFmt w:val="bullet"/>
      <w:lvlText w:val="-"/>
      <w:lvlJc w:val="left"/>
      <w:pPr>
        <w:ind w:left="720" w:hanging="360"/>
      </w:pPr>
      <w:rPr>
        <w:rFonts w:ascii="Helvetica" w:eastAsiaTheme="minorEastAsia" w:hAnsi="Helvetica" w:cs="Helvetic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6928FF"/>
    <w:multiLevelType w:val="multilevel"/>
    <w:tmpl w:val="EF400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53C1BB8"/>
    <w:multiLevelType w:val="hybridMultilevel"/>
    <w:tmpl w:val="4880A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8C3683"/>
    <w:multiLevelType w:val="hybridMultilevel"/>
    <w:tmpl w:val="D90AE0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731EEA"/>
    <w:multiLevelType w:val="hybridMultilevel"/>
    <w:tmpl w:val="507879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025E18"/>
    <w:multiLevelType w:val="hybridMultilevel"/>
    <w:tmpl w:val="4EF440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00166D"/>
    <w:multiLevelType w:val="hybridMultilevel"/>
    <w:tmpl w:val="31C25E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FB2108"/>
    <w:multiLevelType w:val="hybridMultilevel"/>
    <w:tmpl w:val="D48CB3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102FCC"/>
    <w:multiLevelType w:val="hybridMultilevel"/>
    <w:tmpl w:val="E03AD5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4F1F85"/>
    <w:multiLevelType w:val="hybridMultilevel"/>
    <w:tmpl w:val="A000AA2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D054F1"/>
    <w:multiLevelType w:val="hybridMultilevel"/>
    <w:tmpl w:val="CCA67F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151B1E"/>
    <w:multiLevelType w:val="hybridMultilevel"/>
    <w:tmpl w:val="14C04C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A026A0"/>
    <w:multiLevelType w:val="hybridMultilevel"/>
    <w:tmpl w:val="DEAE52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522994"/>
    <w:multiLevelType w:val="hybridMultilevel"/>
    <w:tmpl w:val="B2CCE59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A08652E"/>
    <w:multiLevelType w:val="hybridMultilevel"/>
    <w:tmpl w:val="A83A6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33315E"/>
    <w:multiLevelType w:val="hybridMultilevel"/>
    <w:tmpl w:val="2B5495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9B10FB"/>
    <w:multiLevelType w:val="hybridMultilevel"/>
    <w:tmpl w:val="56E63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3331B"/>
    <w:multiLevelType w:val="hybridMultilevel"/>
    <w:tmpl w:val="F69EC03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CD7D97"/>
    <w:multiLevelType w:val="hybridMultilevel"/>
    <w:tmpl w:val="C9C63D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C7692B"/>
    <w:multiLevelType w:val="hybridMultilevel"/>
    <w:tmpl w:val="C276D6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9C1405"/>
    <w:multiLevelType w:val="hybridMultilevel"/>
    <w:tmpl w:val="81064A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025A1D"/>
    <w:multiLevelType w:val="hybridMultilevel"/>
    <w:tmpl w:val="9C3AF7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DA15C2"/>
    <w:multiLevelType w:val="hybridMultilevel"/>
    <w:tmpl w:val="69848B2A"/>
    <w:lvl w:ilvl="0" w:tplc="6F02FE4C">
      <w:start w:val="2"/>
      <w:numFmt w:val="bullet"/>
      <w:lvlText w:val="-"/>
      <w:lvlJc w:val="left"/>
      <w:pPr>
        <w:ind w:left="720" w:hanging="360"/>
      </w:pPr>
      <w:rPr>
        <w:rFonts w:ascii="Helvetica" w:eastAsiaTheme="minorEastAsia" w:hAnsi="Helvetica" w:cs="Helvetic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D650D9"/>
    <w:multiLevelType w:val="multilevel"/>
    <w:tmpl w:val="DC7E7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4555057"/>
    <w:multiLevelType w:val="hybridMultilevel"/>
    <w:tmpl w:val="A43AECFE"/>
    <w:lvl w:ilvl="0" w:tplc="722EDACE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E723E1"/>
    <w:multiLevelType w:val="hybridMultilevel"/>
    <w:tmpl w:val="4DC0155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66115A2A"/>
    <w:multiLevelType w:val="hybridMultilevel"/>
    <w:tmpl w:val="3AE0EE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8164A6"/>
    <w:multiLevelType w:val="hybridMultilevel"/>
    <w:tmpl w:val="0ABC25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DE431F"/>
    <w:multiLevelType w:val="hybridMultilevel"/>
    <w:tmpl w:val="8370D5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D4B29FF"/>
    <w:multiLevelType w:val="hybridMultilevel"/>
    <w:tmpl w:val="9ABE02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C423B3"/>
    <w:multiLevelType w:val="hybridMultilevel"/>
    <w:tmpl w:val="9C6410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072A30"/>
    <w:multiLevelType w:val="hybridMultilevel"/>
    <w:tmpl w:val="5E52E8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BF32DE"/>
    <w:multiLevelType w:val="hybridMultilevel"/>
    <w:tmpl w:val="5BAAE5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FCE7417"/>
    <w:multiLevelType w:val="hybridMultilevel"/>
    <w:tmpl w:val="B01CD7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161AEA"/>
    <w:multiLevelType w:val="hybridMultilevel"/>
    <w:tmpl w:val="7B18BC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137124F"/>
    <w:multiLevelType w:val="hybridMultilevel"/>
    <w:tmpl w:val="44E0B25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7A667B6D"/>
    <w:multiLevelType w:val="hybridMultilevel"/>
    <w:tmpl w:val="54A245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7544A4"/>
    <w:multiLevelType w:val="hybridMultilevel"/>
    <w:tmpl w:val="0B1EC3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433007"/>
    <w:multiLevelType w:val="multilevel"/>
    <w:tmpl w:val="70EA2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0"/>
  </w:num>
  <w:num w:numId="2">
    <w:abstractNumId w:val="7"/>
  </w:num>
  <w:num w:numId="3">
    <w:abstractNumId w:val="17"/>
  </w:num>
  <w:num w:numId="4">
    <w:abstractNumId w:val="31"/>
  </w:num>
  <w:num w:numId="5">
    <w:abstractNumId w:val="20"/>
  </w:num>
  <w:num w:numId="6">
    <w:abstractNumId w:val="28"/>
  </w:num>
  <w:num w:numId="7">
    <w:abstractNumId w:val="47"/>
  </w:num>
  <w:num w:numId="8">
    <w:abstractNumId w:val="16"/>
  </w:num>
  <w:num w:numId="9">
    <w:abstractNumId w:val="44"/>
  </w:num>
  <w:num w:numId="10">
    <w:abstractNumId w:val="5"/>
  </w:num>
  <w:num w:numId="11">
    <w:abstractNumId w:val="18"/>
  </w:num>
  <w:num w:numId="12">
    <w:abstractNumId w:val="26"/>
  </w:num>
  <w:num w:numId="13">
    <w:abstractNumId w:val="22"/>
  </w:num>
  <w:num w:numId="14">
    <w:abstractNumId w:val="39"/>
  </w:num>
  <w:num w:numId="15">
    <w:abstractNumId w:val="24"/>
  </w:num>
  <w:num w:numId="16">
    <w:abstractNumId w:val="12"/>
  </w:num>
  <w:num w:numId="17">
    <w:abstractNumId w:val="1"/>
  </w:num>
  <w:num w:numId="18">
    <w:abstractNumId w:val="14"/>
  </w:num>
  <w:num w:numId="19">
    <w:abstractNumId w:val="36"/>
  </w:num>
  <w:num w:numId="20">
    <w:abstractNumId w:val="38"/>
  </w:num>
  <w:num w:numId="21">
    <w:abstractNumId w:val="45"/>
  </w:num>
  <w:num w:numId="22">
    <w:abstractNumId w:val="13"/>
  </w:num>
  <w:num w:numId="23">
    <w:abstractNumId w:val="23"/>
  </w:num>
  <w:num w:numId="24">
    <w:abstractNumId w:val="15"/>
  </w:num>
  <w:num w:numId="25">
    <w:abstractNumId w:val="2"/>
  </w:num>
  <w:num w:numId="26">
    <w:abstractNumId w:val="25"/>
  </w:num>
  <w:num w:numId="27">
    <w:abstractNumId w:val="0"/>
  </w:num>
  <w:num w:numId="28">
    <w:abstractNumId w:val="29"/>
  </w:num>
  <w:num w:numId="29">
    <w:abstractNumId w:val="41"/>
  </w:num>
  <w:num w:numId="30">
    <w:abstractNumId w:val="43"/>
  </w:num>
  <w:num w:numId="31">
    <w:abstractNumId w:val="6"/>
  </w:num>
  <w:num w:numId="32">
    <w:abstractNumId w:val="21"/>
  </w:num>
  <w:num w:numId="33">
    <w:abstractNumId w:val="4"/>
  </w:num>
  <w:num w:numId="34">
    <w:abstractNumId w:val="46"/>
  </w:num>
  <w:num w:numId="35">
    <w:abstractNumId w:val="30"/>
  </w:num>
  <w:num w:numId="36">
    <w:abstractNumId w:val="35"/>
  </w:num>
  <w:num w:numId="37">
    <w:abstractNumId w:val="42"/>
  </w:num>
  <w:num w:numId="38">
    <w:abstractNumId w:val="9"/>
  </w:num>
  <w:num w:numId="39">
    <w:abstractNumId w:val="10"/>
  </w:num>
  <w:num w:numId="40">
    <w:abstractNumId w:val="32"/>
  </w:num>
  <w:num w:numId="41">
    <w:abstractNumId w:val="19"/>
  </w:num>
  <w:num w:numId="42">
    <w:abstractNumId w:val="27"/>
  </w:num>
  <w:num w:numId="43">
    <w:abstractNumId w:val="34"/>
  </w:num>
  <w:num w:numId="44">
    <w:abstractNumId w:val="37"/>
  </w:num>
  <w:num w:numId="45">
    <w:abstractNumId w:val="11"/>
  </w:num>
  <w:num w:numId="46">
    <w:abstractNumId w:val="48"/>
  </w:num>
  <w:num w:numId="47">
    <w:abstractNumId w:val="33"/>
  </w:num>
  <w:num w:numId="48">
    <w:abstractNumId w:val="3"/>
  </w:num>
  <w:num w:numId="49">
    <w:abstractNumId w:val="8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SwNDCxMDa2MDU1MbVQ0lEKTi0uzszPAykwrgUA9ungzCwAAAA="/>
  </w:docVars>
  <w:rsids>
    <w:rsidRoot w:val="009E0BB1"/>
    <w:rsid w:val="00004418"/>
    <w:rsid w:val="00011305"/>
    <w:rsid w:val="000119D5"/>
    <w:rsid w:val="00015107"/>
    <w:rsid w:val="000216F0"/>
    <w:rsid w:val="0002170F"/>
    <w:rsid w:val="00026B65"/>
    <w:rsid w:val="00032E20"/>
    <w:rsid w:val="000346C4"/>
    <w:rsid w:val="000408FA"/>
    <w:rsid w:val="00042E52"/>
    <w:rsid w:val="00044AEE"/>
    <w:rsid w:val="00044EDB"/>
    <w:rsid w:val="00046835"/>
    <w:rsid w:val="00046C13"/>
    <w:rsid w:val="000473E0"/>
    <w:rsid w:val="00050B14"/>
    <w:rsid w:val="00051911"/>
    <w:rsid w:val="00056C03"/>
    <w:rsid w:val="000605B3"/>
    <w:rsid w:val="00061E94"/>
    <w:rsid w:val="000635EF"/>
    <w:rsid w:val="00063B2E"/>
    <w:rsid w:val="00073121"/>
    <w:rsid w:val="0007424A"/>
    <w:rsid w:val="000813D0"/>
    <w:rsid w:val="00081DB2"/>
    <w:rsid w:val="0008203D"/>
    <w:rsid w:val="00093469"/>
    <w:rsid w:val="0009424E"/>
    <w:rsid w:val="00095D41"/>
    <w:rsid w:val="000A2108"/>
    <w:rsid w:val="000A5A28"/>
    <w:rsid w:val="000A6B1F"/>
    <w:rsid w:val="000B168B"/>
    <w:rsid w:val="000B50FE"/>
    <w:rsid w:val="000C160F"/>
    <w:rsid w:val="000C6183"/>
    <w:rsid w:val="000C79C4"/>
    <w:rsid w:val="000D2F37"/>
    <w:rsid w:val="000D5092"/>
    <w:rsid w:val="000E296A"/>
    <w:rsid w:val="000E4B73"/>
    <w:rsid w:val="000F0E32"/>
    <w:rsid w:val="000F4433"/>
    <w:rsid w:val="000F5926"/>
    <w:rsid w:val="000F7A01"/>
    <w:rsid w:val="0010413B"/>
    <w:rsid w:val="00107755"/>
    <w:rsid w:val="0012065D"/>
    <w:rsid w:val="0012124F"/>
    <w:rsid w:val="00121D6F"/>
    <w:rsid w:val="00122407"/>
    <w:rsid w:val="001229C1"/>
    <w:rsid w:val="00124439"/>
    <w:rsid w:val="00125C9C"/>
    <w:rsid w:val="0013063D"/>
    <w:rsid w:val="00131C22"/>
    <w:rsid w:val="0014198A"/>
    <w:rsid w:val="00144576"/>
    <w:rsid w:val="00147E5D"/>
    <w:rsid w:val="0015104D"/>
    <w:rsid w:val="00151D29"/>
    <w:rsid w:val="00153609"/>
    <w:rsid w:val="001641EB"/>
    <w:rsid w:val="001679C8"/>
    <w:rsid w:val="00170884"/>
    <w:rsid w:val="0017409B"/>
    <w:rsid w:val="00176F4D"/>
    <w:rsid w:val="001800ED"/>
    <w:rsid w:val="001816AA"/>
    <w:rsid w:val="00181AC3"/>
    <w:rsid w:val="001859CB"/>
    <w:rsid w:val="00186FB6"/>
    <w:rsid w:val="00187E3C"/>
    <w:rsid w:val="00190CF2"/>
    <w:rsid w:val="0019732E"/>
    <w:rsid w:val="001A1579"/>
    <w:rsid w:val="001A2F0A"/>
    <w:rsid w:val="001A45E8"/>
    <w:rsid w:val="001A4B31"/>
    <w:rsid w:val="001A5F94"/>
    <w:rsid w:val="001A633F"/>
    <w:rsid w:val="001B294F"/>
    <w:rsid w:val="001C0674"/>
    <w:rsid w:val="001D1402"/>
    <w:rsid w:val="001D16FB"/>
    <w:rsid w:val="001D3FE7"/>
    <w:rsid w:val="001D47BD"/>
    <w:rsid w:val="001D7FFE"/>
    <w:rsid w:val="001E17A9"/>
    <w:rsid w:val="001E19C5"/>
    <w:rsid w:val="001E27EB"/>
    <w:rsid w:val="001E3E4A"/>
    <w:rsid w:val="00211F03"/>
    <w:rsid w:val="00214E8F"/>
    <w:rsid w:val="00217076"/>
    <w:rsid w:val="00221E4E"/>
    <w:rsid w:val="002233FF"/>
    <w:rsid w:val="00225580"/>
    <w:rsid w:val="00226437"/>
    <w:rsid w:val="0023299C"/>
    <w:rsid w:val="002366A4"/>
    <w:rsid w:val="0024021D"/>
    <w:rsid w:val="00250482"/>
    <w:rsid w:val="0025705E"/>
    <w:rsid w:val="002621D6"/>
    <w:rsid w:val="00262F2B"/>
    <w:rsid w:val="00265028"/>
    <w:rsid w:val="00265759"/>
    <w:rsid w:val="00265E22"/>
    <w:rsid w:val="002669C0"/>
    <w:rsid w:val="00272B4B"/>
    <w:rsid w:val="00272FFD"/>
    <w:rsid w:val="0027610B"/>
    <w:rsid w:val="002833D6"/>
    <w:rsid w:val="00287190"/>
    <w:rsid w:val="002878F2"/>
    <w:rsid w:val="0029144C"/>
    <w:rsid w:val="00291F6B"/>
    <w:rsid w:val="00294E77"/>
    <w:rsid w:val="002A1B6A"/>
    <w:rsid w:val="002B3B83"/>
    <w:rsid w:val="002B4A2A"/>
    <w:rsid w:val="002C3077"/>
    <w:rsid w:val="002C5BB3"/>
    <w:rsid w:val="002D3C73"/>
    <w:rsid w:val="002D4FA7"/>
    <w:rsid w:val="002D5E72"/>
    <w:rsid w:val="002E310E"/>
    <w:rsid w:val="002E3686"/>
    <w:rsid w:val="002E52EE"/>
    <w:rsid w:val="002F0C09"/>
    <w:rsid w:val="002F6B74"/>
    <w:rsid w:val="002F724D"/>
    <w:rsid w:val="00304770"/>
    <w:rsid w:val="00306A07"/>
    <w:rsid w:val="003105E0"/>
    <w:rsid w:val="00313201"/>
    <w:rsid w:val="00316CCF"/>
    <w:rsid w:val="00325C59"/>
    <w:rsid w:val="0032642D"/>
    <w:rsid w:val="0032648C"/>
    <w:rsid w:val="00330E44"/>
    <w:rsid w:val="00330FFD"/>
    <w:rsid w:val="003313E8"/>
    <w:rsid w:val="00335F01"/>
    <w:rsid w:val="003413E4"/>
    <w:rsid w:val="003449F6"/>
    <w:rsid w:val="00344DA5"/>
    <w:rsid w:val="00345200"/>
    <w:rsid w:val="003508FB"/>
    <w:rsid w:val="00354112"/>
    <w:rsid w:val="00367731"/>
    <w:rsid w:val="0036797B"/>
    <w:rsid w:val="00372575"/>
    <w:rsid w:val="00395DBC"/>
    <w:rsid w:val="00397CCF"/>
    <w:rsid w:val="003A11E9"/>
    <w:rsid w:val="003A3BD4"/>
    <w:rsid w:val="003A4C96"/>
    <w:rsid w:val="003A5CCA"/>
    <w:rsid w:val="003B1E50"/>
    <w:rsid w:val="003B5E8B"/>
    <w:rsid w:val="003B7DD9"/>
    <w:rsid w:val="003C2192"/>
    <w:rsid w:val="003D1056"/>
    <w:rsid w:val="003D43EE"/>
    <w:rsid w:val="003D4440"/>
    <w:rsid w:val="003E5DD8"/>
    <w:rsid w:val="003E7A08"/>
    <w:rsid w:val="00406713"/>
    <w:rsid w:val="00410C64"/>
    <w:rsid w:val="0041254A"/>
    <w:rsid w:val="00416CE3"/>
    <w:rsid w:val="00417399"/>
    <w:rsid w:val="00417F6F"/>
    <w:rsid w:val="00420FEE"/>
    <w:rsid w:val="00423D3A"/>
    <w:rsid w:val="004276F5"/>
    <w:rsid w:val="0044670C"/>
    <w:rsid w:val="00451488"/>
    <w:rsid w:val="00451D28"/>
    <w:rsid w:val="00452461"/>
    <w:rsid w:val="00452DAB"/>
    <w:rsid w:val="00461BE6"/>
    <w:rsid w:val="00466FA4"/>
    <w:rsid w:val="00467A30"/>
    <w:rsid w:val="004735EF"/>
    <w:rsid w:val="00473E1D"/>
    <w:rsid w:val="00477128"/>
    <w:rsid w:val="00480B57"/>
    <w:rsid w:val="004822ED"/>
    <w:rsid w:val="004829F2"/>
    <w:rsid w:val="004844AB"/>
    <w:rsid w:val="004852D7"/>
    <w:rsid w:val="00486F3D"/>
    <w:rsid w:val="004932DC"/>
    <w:rsid w:val="004A2933"/>
    <w:rsid w:val="004B44EC"/>
    <w:rsid w:val="004B474B"/>
    <w:rsid w:val="004B66AE"/>
    <w:rsid w:val="004C0DB2"/>
    <w:rsid w:val="004C0F1F"/>
    <w:rsid w:val="004C0FE0"/>
    <w:rsid w:val="004C48CF"/>
    <w:rsid w:val="004C5864"/>
    <w:rsid w:val="004D0279"/>
    <w:rsid w:val="004D1B7D"/>
    <w:rsid w:val="004D2019"/>
    <w:rsid w:val="004D7D06"/>
    <w:rsid w:val="004E14DD"/>
    <w:rsid w:val="004E1FBF"/>
    <w:rsid w:val="004E51DB"/>
    <w:rsid w:val="004E7C5C"/>
    <w:rsid w:val="004F1983"/>
    <w:rsid w:val="004F1C57"/>
    <w:rsid w:val="004F46B8"/>
    <w:rsid w:val="004F4B5F"/>
    <w:rsid w:val="004F573B"/>
    <w:rsid w:val="004F7EA7"/>
    <w:rsid w:val="00501858"/>
    <w:rsid w:val="00503073"/>
    <w:rsid w:val="00503A92"/>
    <w:rsid w:val="005057E5"/>
    <w:rsid w:val="00506A2D"/>
    <w:rsid w:val="005120DE"/>
    <w:rsid w:val="005131A2"/>
    <w:rsid w:val="00515323"/>
    <w:rsid w:val="005210FF"/>
    <w:rsid w:val="00522FB9"/>
    <w:rsid w:val="0052535E"/>
    <w:rsid w:val="005277E2"/>
    <w:rsid w:val="005340CD"/>
    <w:rsid w:val="00534C48"/>
    <w:rsid w:val="00542E86"/>
    <w:rsid w:val="005454EA"/>
    <w:rsid w:val="00546959"/>
    <w:rsid w:val="00547843"/>
    <w:rsid w:val="005506FE"/>
    <w:rsid w:val="005516E4"/>
    <w:rsid w:val="00556FD2"/>
    <w:rsid w:val="00561C29"/>
    <w:rsid w:val="005623A6"/>
    <w:rsid w:val="005636DB"/>
    <w:rsid w:val="00563A90"/>
    <w:rsid w:val="00571C8D"/>
    <w:rsid w:val="005733A9"/>
    <w:rsid w:val="00582C0E"/>
    <w:rsid w:val="0058534D"/>
    <w:rsid w:val="00586AC3"/>
    <w:rsid w:val="0059008E"/>
    <w:rsid w:val="005966FE"/>
    <w:rsid w:val="005A564B"/>
    <w:rsid w:val="005B13C7"/>
    <w:rsid w:val="005B18C4"/>
    <w:rsid w:val="005B3182"/>
    <w:rsid w:val="005B4C1E"/>
    <w:rsid w:val="005C00C2"/>
    <w:rsid w:val="005C13B2"/>
    <w:rsid w:val="005C39DF"/>
    <w:rsid w:val="005D27CE"/>
    <w:rsid w:val="005D2BCE"/>
    <w:rsid w:val="005D5100"/>
    <w:rsid w:val="005D59BB"/>
    <w:rsid w:val="005D6901"/>
    <w:rsid w:val="005D6952"/>
    <w:rsid w:val="005D711C"/>
    <w:rsid w:val="005E0614"/>
    <w:rsid w:val="005E13A1"/>
    <w:rsid w:val="005E3846"/>
    <w:rsid w:val="005E59DC"/>
    <w:rsid w:val="005F2925"/>
    <w:rsid w:val="005F2A26"/>
    <w:rsid w:val="005F5109"/>
    <w:rsid w:val="005F6A08"/>
    <w:rsid w:val="00600369"/>
    <w:rsid w:val="0060153D"/>
    <w:rsid w:val="00601597"/>
    <w:rsid w:val="00601720"/>
    <w:rsid w:val="0060363A"/>
    <w:rsid w:val="006046F5"/>
    <w:rsid w:val="00607DF2"/>
    <w:rsid w:val="006117E6"/>
    <w:rsid w:val="00617929"/>
    <w:rsid w:val="00625F5C"/>
    <w:rsid w:val="00627CF0"/>
    <w:rsid w:val="00632F3A"/>
    <w:rsid w:val="006337ED"/>
    <w:rsid w:val="00636632"/>
    <w:rsid w:val="00642D1B"/>
    <w:rsid w:val="00651594"/>
    <w:rsid w:val="006529E2"/>
    <w:rsid w:val="00663C3A"/>
    <w:rsid w:val="00671C91"/>
    <w:rsid w:val="00674B55"/>
    <w:rsid w:val="00675309"/>
    <w:rsid w:val="00675719"/>
    <w:rsid w:val="00676145"/>
    <w:rsid w:val="0067667F"/>
    <w:rsid w:val="00690977"/>
    <w:rsid w:val="006A2940"/>
    <w:rsid w:val="006A4FDB"/>
    <w:rsid w:val="006B107C"/>
    <w:rsid w:val="006B4BB3"/>
    <w:rsid w:val="006C0C5A"/>
    <w:rsid w:val="006C366E"/>
    <w:rsid w:val="006C5628"/>
    <w:rsid w:val="006C5FBA"/>
    <w:rsid w:val="006D0360"/>
    <w:rsid w:val="006D09E7"/>
    <w:rsid w:val="006D1197"/>
    <w:rsid w:val="006D1A3D"/>
    <w:rsid w:val="006E0424"/>
    <w:rsid w:val="006E2C0A"/>
    <w:rsid w:val="006E543A"/>
    <w:rsid w:val="006E6FB7"/>
    <w:rsid w:val="006F4702"/>
    <w:rsid w:val="0070198E"/>
    <w:rsid w:val="00706155"/>
    <w:rsid w:val="00707992"/>
    <w:rsid w:val="007102DE"/>
    <w:rsid w:val="007149D7"/>
    <w:rsid w:val="007166E1"/>
    <w:rsid w:val="00717B38"/>
    <w:rsid w:val="007230A8"/>
    <w:rsid w:val="00723989"/>
    <w:rsid w:val="00737266"/>
    <w:rsid w:val="00742781"/>
    <w:rsid w:val="0074460C"/>
    <w:rsid w:val="0075188B"/>
    <w:rsid w:val="00755AC7"/>
    <w:rsid w:val="007602E8"/>
    <w:rsid w:val="00764854"/>
    <w:rsid w:val="007674F3"/>
    <w:rsid w:val="00771E2D"/>
    <w:rsid w:val="007730B2"/>
    <w:rsid w:val="0077596B"/>
    <w:rsid w:val="00794674"/>
    <w:rsid w:val="00796F44"/>
    <w:rsid w:val="007A2339"/>
    <w:rsid w:val="007A7640"/>
    <w:rsid w:val="007B528A"/>
    <w:rsid w:val="007B6874"/>
    <w:rsid w:val="007D0430"/>
    <w:rsid w:val="007D1D0E"/>
    <w:rsid w:val="007D3054"/>
    <w:rsid w:val="007D4C3D"/>
    <w:rsid w:val="007D712F"/>
    <w:rsid w:val="007E111C"/>
    <w:rsid w:val="007E4450"/>
    <w:rsid w:val="007E7ED2"/>
    <w:rsid w:val="007F06D3"/>
    <w:rsid w:val="007F1AC9"/>
    <w:rsid w:val="007F2B1E"/>
    <w:rsid w:val="007F2E38"/>
    <w:rsid w:val="007F34A1"/>
    <w:rsid w:val="0080357E"/>
    <w:rsid w:val="00804197"/>
    <w:rsid w:val="00807BF2"/>
    <w:rsid w:val="0082019B"/>
    <w:rsid w:val="00822D6C"/>
    <w:rsid w:val="00825DE1"/>
    <w:rsid w:val="00826EEA"/>
    <w:rsid w:val="0083246A"/>
    <w:rsid w:val="00841566"/>
    <w:rsid w:val="008469EA"/>
    <w:rsid w:val="00847104"/>
    <w:rsid w:val="00847287"/>
    <w:rsid w:val="0085071F"/>
    <w:rsid w:val="00850E32"/>
    <w:rsid w:val="00855ACB"/>
    <w:rsid w:val="008612DF"/>
    <w:rsid w:val="00864300"/>
    <w:rsid w:val="00866410"/>
    <w:rsid w:val="0086719E"/>
    <w:rsid w:val="008726C4"/>
    <w:rsid w:val="008752CE"/>
    <w:rsid w:val="008760D9"/>
    <w:rsid w:val="00876A5D"/>
    <w:rsid w:val="00884D81"/>
    <w:rsid w:val="00885383"/>
    <w:rsid w:val="00890066"/>
    <w:rsid w:val="008916F2"/>
    <w:rsid w:val="00893F35"/>
    <w:rsid w:val="008A3F2F"/>
    <w:rsid w:val="008A43CE"/>
    <w:rsid w:val="008A58E6"/>
    <w:rsid w:val="008A75B2"/>
    <w:rsid w:val="008D4F1B"/>
    <w:rsid w:val="008D68EB"/>
    <w:rsid w:val="008E1073"/>
    <w:rsid w:val="008E15C8"/>
    <w:rsid w:val="008E484A"/>
    <w:rsid w:val="008F5DF9"/>
    <w:rsid w:val="009025D3"/>
    <w:rsid w:val="00903BBA"/>
    <w:rsid w:val="00910E85"/>
    <w:rsid w:val="00914171"/>
    <w:rsid w:val="009142C9"/>
    <w:rsid w:val="00920F01"/>
    <w:rsid w:val="0092666C"/>
    <w:rsid w:val="00927295"/>
    <w:rsid w:val="00931113"/>
    <w:rsid w:val="0093321D"/>
    <w:rsid w:val="00933EBE"/>
    <w:rsid w:val="00941644"/>
    <w:rsid w:val="00943A5F"/>
    <w:rsid w:val="00945247"/>
    <w:rsid w:val="00945D88"/>
    <w:rsid w:val="00946311"/>
    <w:rsid w:val="00955967"/>
    <w:rsid w:val="0095633C"/>
    <w:rsid w:val="00956B76"/>
    <w:rsid w:val="00960491"/>
    <w:rsid w:val="009633F8"/>
    <w:rsid w:val="00970586"/>
    <w:rsid w:val="009728B2"/>
    <w:rsid w:val="00972D6A"/>
    <w:rsid w:val="00975F63"/>
    <w:rsid w:val="00983EE6"/>
    <w:rsid w:val="009914DB"/>
    <w:rsid w:val="00991505"/>
    <w:rsid w:val="00993330"/>
    <w:rsid w:val="00995145"/>
    <w:rsid w:val="00996C69"/>
    <w:rsid w:val="009A7E4A"/>
    <w:rsid w:val="009B0070"/>
    <w:rsid w:val="009B4E18"/>
    <w:rsid w:val="009C1DED"/>
    <w:rsid w:val="009C3F08"/>
    <w:rsid w:val="009C4F16"/>
    <w:rsid w:val="009C5C4C"/>
    <w:rsid w:val="009D3884"/>
    <w:rsid w:val="009D7267"/>
    <w:rsid w:val="009E0774"/>
    <w:rsid w:val="009E0BB1"/>
    <w:rsid w:val="009E0C4D"/>
    <w:rsid w:val="009E1480"/>
    <w:rsid w:val="009E794E"/>
    <w:rsid w:val="009F30E2"/>
    <w:rsid w:val="009F4AD8"/>
    <w:rsid w:val="00A06083"/>
    <w:rsid w:val="00A10C09"/>
    <w:rsid w:val="00A1334B"/>
    <w:rsid w:val="00A152C4"/>
    <w:rsid w:val="00A158A9"/>
    <w:rsid w:val="00A21527"/>
    <w:rsid w:val="00A227D8"/>
    <w:rsid w:val="00A23320"/>
    <w:rsid w:val="00A23EAD"/>
    <w:rsid w:val="00A257D2"/>
    <w:rsid w:val="00A258E3"/>
    <w:rsid w:val="00A25B81"/>
    <w:rsid w:val="00A279CE"/>
    <w:rsid w:val="00A42B62"/>
    <w:rsid w:val="00A50A7F"/>
    <w:rsid w:val="00A50B97"/>
    <w:rsid w:val="00A541D5"/>
    <w:rsid w:val="00A54A5D"/>
    <w:rsid w:val="00A55E4F"/>
    <w:rsid w:val="00A56816"/>
    <w:rsid w:val="00A62481"/>
    <w:rsid w:val="00A712C2"/>
    <w:rsid w:val="00A8127E"/>
    <w:rsid w:val="00A9068F"/>
    <w:rsid w:val="00A90CF1"/>
    <w:rsid w:val="00A92C81"/>
    <w:rsid w:val="00A93E48"/>
    <w:rsid w:val="00AA6320"/>
    <w:rsid w:val="00AA747D"/>
    <w:rsid w:val="00AA7743"/>
    <w:rsid w:val="00AD46CE"/>
    <w:rsid w:val="00AD74A1"/>
    <w:rsid w:val="00AD7806"/>
    <w:rsid w:val="00AE4276"/>
    <w:rsid w:val="00AE7D8C"/>
    <w:rsid w:val="00AF05ED"/>
    <w:rsid w:val="00AF0978"/>
    <w:rsid w:val="00B04A90"/>
    <w:rsid w:val="00B101FE"/>
    <w:rsid w:val="00B10F2D"/>
    <w:rsid w:val="00B22253"/>
    <w:rsid w:val="00B23441"/>
    <w:rsid w:val="00B3264E"/>
    <w:rsid w:val="00B36D56"/>
    <w:rsid w:val="00B43988"/>
    <w:rsid w:val="00B52469"/>
    <w:rsid w:val="00B55021"/>
    <w:rsid w:val="00B575ED"/>
    <w:rsid w:val="00B612B3"/>
    <w:rsid w:val="00B724DF"/>
    <w:rsid w:val="00B73F24"/>
    <w:rsid w:val="00B80750"/>
    <w:rsid w:val="00B8738C"/>
    <w:rsid w:val="00B92ACA"/>
    <w:rsid w:val="00B934E5"/>
    <w:rsid w:val="00BA7C9D"/>
    <w:rsid w:val="00BA7E21"/>
    <w:rsid w:val="00BB1099"/>
    <w:rsid w:val="00BB3A4E"/>
    <w:rsid w:val="00BB50D0"/>
    <w:rsid w:val="00BB7075"/>
    <w:rsid w:val="00BC1D8A"/>
    <w:rsid w:val="00BC67FF"/>
    <w:rsid w:val="00BC7F19"/>
    <w:rsid w:val="00BD0E8D"/>
    <w:rsid w:val="00BE7E81"/>
    <w:rsid w:val="00BF3684"/>
    <w:rsid w:val="00BF668F"/>
    <w:rsid w:val="00C05F20"/>
    <w:rsid w:val="00C13984"/>
    <w:rsid w:val="00C14971"/>
    <w:rsid w:val="00C165A9"/>
    <w:rsid w:val="00C2573F"/>
    <w:rsid w:val="00C27584"/>
    <w:rsid w:val="00C36E21"/>
    <w:rsid w:val="00C40EC6"/>
    <w:rsid w:val="00C41AEF"/>
    <w:rsid w:val="00C42D2F"/>
    <w:rsid w:val="00C44FA3"/>
    <w:rsid w:val="00C51AEB"/>
    <w:rsid w:val="00C5357F"/>
    <w:rsid w:val="00C600D4"/>
    <w:rsid w:val="00C62BD3"/>
    <w:rsid w:val="00C664C5"/>
    <w:rsid w:val="00C6678C"/>
    <w:rsid w:val="00C714B1"/>
    <w:rsid w:val="00C71D98"/>
    <w:rsid w:val="00C73BE3"/>
    <w:rsid w:val="00C80E6C"/>
    <w:rsid w:val="00C93C2C"/>
    <w:rsid w:val="00C948C4"/>
    <w:rsid w:val="00CA18BB"/>
    <w:rsid w:val="00CA7CD7"/>
    <w:rsid w:val="00CB2751"/>
    <w:rsid w:val="00CC2018"/>
    <w:rsid w:val="00CC56DC"/>
    <w:rsid w:val="00CC6CB5"/>
    <w:rsid w:val="00CE6B16"/>
    <w:rsid w:val="00CF0426"/>
    <w:rsid w:val="00CF07C6"/>
    <w:rsid w:val="00D018B8"/>
    <w:rsid w:val="00D03898"/>
    <w:rsid w:val="00D04849"/>
    <w:rsid w:val="00D0586E"/>
    <w:rsid w:val="00D06260"/>
    <w:rsid w:val="00D11E7A"/>
    <w:rsid w:val="00D1427C"/>
    <w:rsid w:val="00D1440E"/>
    <w:rsid w:val="00D14800"/>
    <w:rsid w:val="00D14A5B"/>
    <w:rsid w:val="00D2046E"/>
    <w:rsid w:val="00D23375"/>
    <w:rsid w:val="00D309B5"/>
    <w:rsid w:val="00D4106C"/>
    <w:rsid w:val="00D44E60"/>
    <w:rsid w:val="00D502F7"/>
    <w:rsid w:val="00D53290"/>
    <w:rsid w:val="00D609B8"/>
    <w:rsid w:val="00D61AA2"/>
    <w:rsid w:val="00D7061A"/>
    <w:rsid w:val="00D7280D"/>
    <w:rsid w:val="00D746B6"/>
    <w:rsid w:val="00D77EAD"/>
    <w:rsid w:val="00D82E5C"/>
    <w:rsid w:val="00D84C15"/>
    <w:rsid w:val="00D8536E"/>
    <w:rsid w:val="00D85811"/>
    <w:rsid w:val="00DA3CB4"/>
    <w:rsid w:val="00DA4731"/>
    <w:rsid w:val="00DA6B85"/>
    <w:rsid w:val="00DB46C1"/>
    <w:rsid w:val="00DC11C5"/>
    <w:rsid w:val="00DC16A2"/>
    <w:rsid w:val="00DC58AA"/>
    <w:rsid w:val="00DC5D51"/>
    <w:rsid w:val="00DC60F0"/>
    <w:rsid w:val="00DC60F6"/>
    <w:rsid w:val="00DE1A58"/>
    <w:rsid w:val="00DE716E"/>
    <w:rsid w:val="00DE77FA"/>
    <w:rsid w:val="00E03379"/>
    <w:rsid w:val="00E03C2C"/>
    <w:rsid w:val="00E046F7"/>
    <w:rsid w:val="00E05280"/>
    <w:rsid w:val="00E12CFA"/>
    <w:rsid w:val="00E1321C"/>
    <w:rsid w:val="00E149CF"/>
    <w:rsid w:val="00E17D66"/>
    <w:rsid w:val="00E3324F"/>
    <w:rsid w:val="00E34813"/>
    <w:rsid w:val="00E36401"/>
    <w:rsid w:val="00E4140F"/>
    <w:rsid w:val="00E44A97"/>
    <w:rsid w:val="00E46263"/>
    <w:rsid w:val="00E51CB6"/>
    <w:rsid w:val="00E51D7A"/>
    <w:rsid w:val="00E52F00"/>
    <w:rsid w:val="00E54B9C"/>
    <w:rsid w:val="00E54DB8"/>
    <w:rsid w:val="00E55CE9"/>
    <w:rsid w:val="00E60112"/>
    <w:rsid w:val="00E628CE"/>
    <w:rsid w:val="00E65D98"/>
    <w:rsid w:val="00E6794F"/>
    <w:rsid w:val="00E679CA"/>
    <w:rsid w:val="00E70632"/>
    <w:rsid w:val="00E719BD"/>
    <w:rsid w:val="00E71DA1"/>
    <w:rsid w:val="00E72D96"/>
    <w:rsid w:val="00E820F6"/>
    <w:rsid w:val="00E829F1"/>
    <w:rsid w:val="00E848AA"/>
    <w:rsid w:val="00E87AFA"/>
    <w:rsid w:val="00E94241"/>
    <w:rsid w:val="00E95C9C"/>
    <w:rsid w:val="00E962A7"/>
    <w:rsid w:val="00EA259F"/>
    <w:rsid w:val="00EA5385"/>
    <w:rsid w:val="00EA7721"/>
    <w:rsid w:val="00EB151B"/>
    <w:rsid w:val="00EB1A5A"/>
    <w:rsid w:val="00EC0474"/>
    <w:rsid w:val="00EC2061"/>
    <w:rsid w:val="00EC540F"/>
    <w:rsid w:val="00EC5AF9"/>
    <w:rsid w:val="00ED13B5"/>
    <w:rsid w:val="00ED21D5"/>
    <w:rsid w:val="00ED4BE9"/>
    <w:rsid w:val="00ED5A04"/>
    <w:rsid w:val="00ED74C9"/>
    <w:rsid w:val="00EF066D"/>
    <w:rsid w:val="00EF13A9"/>
    <w:rsid w:val="00F00032"/>
    <w:rsid w:val="00F0579A"/>
    <w:rsid w:val="00F102AE"/>
    <w:rsid w:val="00F11A40"/>
    <w:rsid w:val="00F13B71"/>
    <w:rsid w:val="00F22B00"/>
    <w:rsid w:val="00F2400D"/>
    <w:rsid w:val="00F35396"/>
    <w:rsid w:val="00F357A6"/>
    <w:rsid w:val="00F373BB"/>
    <w:rsid w:val="00F37A2D"/>
    <w:rsid w:val="00F41379"/>
    <w:rsid w:val="00F413D7"/>
    <w:rsid w:val="00F4161A"/>
    <w:rsid w:val="00F4482B"/>
    <w:rsid w:val="00F45259"/>
    <w:rsid w:val="00F474A6"/>
    <w:rsid w:val="00F560E2"/>
    <w:rsid w:val="00F57791"/>
    <w:rsid w:val="00F67DCC"/>
    <w:rsid w:val="00F930FE"/>
    <w:rsid w:val="00F95F4C"/>
    <w:rsid w:val="00FA04B8"/>
    <w:rsid w:val="00FA0ADC"/>
    <w:rsid w:val="00FA1779"/>
    <w:rsid w:val="00FA414B"/>
    <w:rsid w:val="00FB31DC"/>
    <w:rsid w:val="00FB7068"/>
    <w:rsid w:val="00FB7656"/>
    <w:rsid w:val="00FC1A27"/>
    <w:rsid w:val="00FC1F79"/>
    <w:rsid w:val="00FC322B"/>
    <w:rsid w:val="00FC42EC"/>
    <w:rsid w:val="00FC4FBC"/>
    <w:rsid w:val="00FD24F8"/>
    <w:rsid w:val="00FD5807"/>
    <w:rsid w:val="00FD7DBE"/>
    <w:rsid w:val="00FE0F8B"/>
    <w:rsid w:val="00FE1634"/>
    <w:rsid w:val="00FE77F8"/>
    <w:rsid w:val="00FF5954"/>
    <w:rsid w:val="00FF6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620D95"/>
  <w15:docId w15:val="{6F20D838-4EE9-4AB7-82DC-E589DF43A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51D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E3324F"/>
    <w:pPr>
      <w:spacing w:after="0" w:line="240" w:lineRule="auto"/>
      <w:jc w:val="both"/>
    </w:pPr>
    <w:rPr>
      <w:rFonts w:ascii="Tahoma" w:eastAsia="Times New Roman" w:hAnsi="Tahoma" w:cs="Tahoma"/>
      <w:sz w:val="20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E3324F"/>
    <w:rPr>
      <w:rFonts w:ascii="Tahoma" w:eastAsia="Times New Roman" w:hAnsi="Tahoma" w:cs="Tahoma"/>
      <w:sz w:val="20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147E5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848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48A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67A30"/>
    <w:rPr>
      <w:color w:val="0000FF" w:themeColor="hyperlink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529E2"/>
  </w:style>
  <w:style w:type="character" w:customStyle="1" w:styleId="DateChar">
    <w:name w:val="Date Char"/>
    <w:basedOn w:val="DefaultParagraphFont"/>
    <w:link w:val="Date"/>
    <w:uiPriority w:val="99"/>
    <w:semiHidden/>
    <w:rsid w:val="006529E2"/>
  </w:style>
  <w:style w:type="character" w:styleId="FollowedHyperlink">
    <w:name w:val="FollowedHyperlink"/>
    <w:basedOn w:val="DefaultParagraphFont"/>
    <w:uiPriority w:val="99"/>
    <w:semiHidden/>
    <w:unhideWhenUsed/>
    <w:rsid w:val="00FA04B8"/>
    <w:rPr>
      <w:color w:val="800080" w:themeColor="followedHyperlink"/>
      <w:u w:val="single"/>
    </w:rPr>
  </w:style>
  <w:style w:type="paragraph" w:styleId="ListBullet">
    <w:name w:val="List Bullet"/>
    <w:basedOn w:val="Normal"/>
    <w:uiPriority w:val="99"/>
    <w:unhideWhenUsed/>
    <w:rsid w:val="006A2940"/>
    <w:pPr>
      <w:numPr>
        <w:numId w:val="27"/>
      </w:numPr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72FFD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F67DCC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719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771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7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7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0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8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plymouth.ac.uk/student-life/your-studies/academic-services/careers-and-employability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upsu.com/advice/accommodation/" TargetMode="External"/><Relationship Id="rId5" Type="http://schemas.openxmlformats.org/officeDocument/2006/relationships/styles" Target="styles.xml"/><Relationship Id="rId10" Type="http://schemas.openxmlformats.org/officeDocument/2006/relationships/hyperlink" Target="https://plymouth.cloud.panopto.eu/Panopto/Pages/Viewer.aspx?id=51c9d884-4f2f-464b-9806-afa20141b4d7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studentvoice@su.plymouth.ac.u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6A240AFCDEEE4DA4BD344A80D69F58" ma:contentTypeVersion="16" ma:contentTypeDescription="Create a new document." ma:contentTypeScope="" ma:versionID="05a75128df1c0402bcb47d0ddefb9576">
  <xsd:schema xmlns:xsd="http://www.w3.org/2001/XMLSchema" xmlns:xs="http://www.w3.org/2001/XMLSchema" xmlns:p="http://schemas.microsoft.com/office/2006/metadata/properties" xmlns:ns2="2756d948-435b-4224-8fdc-fcfc5a463da0" xmlns:ns3="f249825c-66e0-452a-b043-618c93615ec5" xmlns:ns4="89e50f9b-d687-48d2-ac14-a850e9ea868f" targetNamespace="http://schemas.microsoft.com/office/2006/metadata/properties" ma:root="true" ma:fieldsID="199e4a01a3dd7d2b391afcc6b2cf8d5c" ns2:_="" ns3:_="" ns4:_="">
    <xsd:import namespace="2756d948-435b-4224-8fdc-fcfc5a463da0"/>
    <xsd:import namespace="f249825c-66e0-452a-b043-618c93615ec5"/>
    <xsd:import namespace="89e50f9b-d687-48d2-ac14-a850e9ea868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56d948-435b-4224-8fdc-fcfc5a463da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49825c-66e0-452a-b043-618c93615e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2436211-1ade-492a-a617-36d0ab6ef03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e50f9b-d687-48d2-ac14-a850e9ea868f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d7a70e2-cc45-4415-b90e-370753aed46e}" ma:internalName="TaxCatchAll" ma:showField="CatchAllData" ma:web="2756d948-435b-4224-8fdc-fcfc5a463da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249825c-66e0-452a-b043-618c93615ec5">
      <Terms xmlns="http://schemas.microsoft.com/office/infopath/2007/PartnerControls"/>
    </lcf76f155ced4ddcb4097134ff3c332f>
    <TaxCatchAll xmlns="89e50f9b-d687-48d2-ac14-a850e9ea868f"/>
  </documentManagement>
</p:properties>
</file>

<file path=customXml/itemProps1.xml><?xml version="1.0" encoding="utf-8"?>
<ds:datastoreItem xmlns:ds="http://schemas.openxmlformats.org/officeDocument/2006/customXml" ds:itemID="{09B7CAF4-B8A1-4DB1-BF8C-05875BBA30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56d948-435b-4224-8fdc-fcfc5a463da0"/>
    <ds:schemaRef ds:uri="f249825c-66e0-452a-b043-618c93615ec5"/>
    <ds:schemaRef ds:uri="89e50f9b-d687-48d2-ac14-a850e9ea86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F064A8C-46AE-4881-B0D4-4FB279200EA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B1D98BE-823C-4671-932C-051E5BB56891}">
  <ds:schemaRefs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89e50f9b-d687-48d2-ac14-a850e9ea868f"/>
    <ds:schemaRef ds:uri="http://purl.org/dc/elements/1.1/"/>
    <ds:schemaRef ds:uri="f249825c-66e0-452a-b043-618c93615ec5"/>
    <ds:schemaRef ds:uri="2756d948-435b-4224-8fdc-fcfc5a463da0"/>
    <ds:schemaRef ds:uri="http://purl.org/dc/dcmitype/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375</Words>
  <Characters>213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Plymouth</Company>
  <LinksUpToDate>false</LinksUpToDate>
  <CharactersWithSpaces>2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(su) HR</dc:creator>
  <cp:lastModifiedBy>(su) Tracy Priestman</cp:lastModifiedBy>
  <cp:revision>36</cp:revision>
  <cp:lastPrinted>2014-04-10T10:07:00Z</cp:lastPrinted>
  <dcterms:created xsi:type="dcterms:W3CDTF">2023-03-27T09:38:00Z</dcterms:created>
  <dcterms:modified xsi:type="dcterms:W3CDTF">2023-03-27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6A240AFCDEEE4DA4BD344A80D69F58</vt:lpwstr>
  </property>
</Properties>
</file>